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8B71B" w14:textId="77777777" w:rsidR="0039368A" w:rsidRDefault="0039368A" w:rsidP="007755E8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sz w:val="18"/>
          <w:szCs w:val="18"/>
        </w:rPr>
      </w:pPr>
      <w:r>
        <w:rPr>
          <w:rStyle w:val="eop"/>
          <w:rFonts w:ascii="Times" w:hAnsi="Times" w:cs="Times"/>
        </w:rPr>
        <w:t> </w:t>
      </w:r>
    </w:p>
    <w:p w14:paraId="44E59FFD" w14:textId="10AC4794" w:rsidR="0039368A" w:rsidRPr="00EA1974" w:rsidRDefault="0039368A" w:rsidP="007755E8">
      <w:pPr>
        <w:pStyle w:val="paragraph"/>
        <w:spacing w:before="0" w:beforeAutospacing="0" w:after="0" w:afterAutospacing="0"/>
        <w:jc w:val="center"/>
        <w:textAlignment w:val="baseline"/>
        <w:rPr>
          <w:rFonts w:ascii="&amp;quot" w:hAnsi="&amp;quot"/>
          <w:sz w:val="18"/>
          <w:szCs w:val="18"/>
        </w:rPr>
      </w:pPr>
      <w:r w:rsidRPr="00EA1974">
        <w:rPr>
          <w:rStyle w:val="normaltextrun"/>
          <w:rFonts w:ascii="Times" w:hAnsi="Times" w:cs="Times"/>
          <w:b/>
          <w:bCs/>
          <w:color w:val="000000"/>
          <w:sz w:val="40"/>
          <w:szCs w:val="40"/>
        </w:rPr>
        <w:t>Legislative Committee</w:t>
      </w:r>
      <w:r w:rsidR="007C739B" w:rsidRPr="00EA1974">
        <w:rPr>
          <w:rStyle w:val="normaltextrun"/>
          <w:rFonts w:ascii="Times" w:hAnsi="Times" w:cs="Times"/>
          <w:b/>
          <w:bCs/>
          <w:color w:val="000000"/>
          <w:sz w:val="40"/>
          <w:szCs w:val="40"/>
        </w:rPr>
        <w:t xml:space="preserve"> Meeting </w:t>
      </w:r>
      <w:r w:rsidRPr="00EA1974">
        <w:rPr>
          <w:rStyle w:val="normaltextrun"/>
          <w:rFonts w:ascii="Times" w:hAnsi="Times" w:cs="Times"/>
          <w:b/>
          <w:bCs/>
          <w:color w:val="000000"/>
          <w:sz w:val="40"/>
          <w:szCs w:val="40"/>
        </w:rPr>
        <w:t>Minutes</w:t>
      </w:r>
    </w:p>
    <w:p w14:paraId="6681EEFF" w14:textId="77777777" w:rsidR="00B87C3F" w:rsidRDefault="0039368A" w:rsidP="007755E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  <w:color w:val="000000"/>
          <w:sz w:val="26"/>
          <w:szCs w:val="26"/>
        </w:rPr>
      </w:pPr>
      <w:r w:rsidRPr="00EA1974">
        <w:rPr>
          <w:rStyle w:val="normaltextrun"/>
          <w:rFonts w:ascii="Times" w:hAnsi="Times" w:cs="Times"/>
          <w:color w:val="000000"/>
          <w:sz w:val="26"/>
          <w:szCs w:val="26"/>
        </w:rPr>
        <w:t xml:space="preserve">Wednesday, </w:t>
      </w:r>
      <w:r w:rsidR="00805300">
        <w:rPr>
          <w:rStyle w:val="normaltextrun"/>
          <w:rFonts w:ascii="Times" w:hAnsi="Times" w:cs="Times"/>
          <w:color w:val="000000"/>
          <w:sz w:val="26"/>
          <w:szCs w:val="26"/>
        </w:rPr>
        <w:t>February</w:t>
      </w:r>
      <w:r w:rsidR="00250111">
        <w:rPr>
          <w:rStyle w:val="normaltextrun"/>
          <w:rFonts w:ascii="Times" w:hAnsi="Times" w:cs="Times"/>
          <w:color w:val="000000"/>
          <w:sz w:val="26"/>
          <w:szCs w:val="26"/>
        </w:rPr>
        <w:t xml:space="preserve"> </w:t>
      </w:r>
      <w:r w:rsidR="00B87C3F">
        <w:rPr>
          <w:rStyle w:val="normaltextrun"/>
          <w:rFonts w:ascii="Times" w:hAnsi="Times" w:cs="Times"/>
          <w:color w:val="000000"/>
          <w:sz w:val="26"/>
          <w:szCs w:val="26"/>
        </w:rPr>
        <w:t>23</w:t>
      </w:r>
      <w:r w:rsidR="003145BE" w:rsidRPr="00EA1974">
        <w:rPr>
          <w:rStyle w:val="normaltextrun"/>
          <w:rFonts w:ascii="Times" w:hAnsi="Times" w:cs="Times"/>
          <w:color w:val="000000"/>
          <w:sz w:val="26"/>
          <w:szCs w:val="26"/>
        </w:rPr>
        <w:t>,</w:t>
      </w:r>
      <w:r w:rsidR="00DC24C3" w:rsidRPr="00EA1974">
        <w:rPr>
          <w:rStyle w:val="normaltextrun"/>
          <w:rFonts w:ascii="Times" w:hAnsi="Times" w:cs="Times"/>
          <w:color w:val="000000"/>
          <w:sz w:val="26"/>
          <w:szCs w:val="26"/>
        </w:rPr>
        <w:t xml:space="preserve"> </w:t>
      </w:r>
      <w:r w:rsidRPr="00EA1974">
        <w:rPr>
          <w:rStyle w:val="normaltextrun"/>
          <w:rFonts w:ascii="Times" w:hAnsi="Times" w:cs="Times"/>
          <w:color w:val="000000"/>
          <w:sz w:val="26"/>
          <w:szCs w:val="26"/>
        </w:rPr>
        <w:t>20</w:t>
      </w:r>
      <w:r w:rsidR="002945B0" w:rsidRPr="00EA1974">
        <w:rPr>
          <w:rStyle w:val="normaltextrun"/>
          <w:rFonts w:ascii="Times" w:hAnsi="Times" w:cs="Times"/>
          <w:color w:val="000000"/>
          <w:sz w:val="26"/>
          <w:szCs w:val="26"/>
        </w:rPr>
        <w:t>2</w:t>
      </w:r>
      <w:r w:rsidR="00250111">
        <w:rPr>
          <w:rStyle w:val="normaltextrun"/>
          <w:rFonts w:ascii="Times" w:hAnsi="Times" w:cs="Times"/>
          <w:color w:val="000000"/>
          <w:sz w:val="26"/>
          <w:szCs w:val="26"/>
        </w:rPr>
        <w:t>2</w:t>
      </w:r>
      <w:r w:rsidRPr="00EA1974">
        <w:rPr>
          <w:rStyle w:val="normaltextrun"/>
          <w:rFonts w:ascii="Times" w:hAnsi="Times" w:cs="Times"/>
          <w:color w:val="000000"/>
          <w:sz w:val="26"/>
          <w:szCs w:val="26"/>
        </w:rPr>
        <w:t xml:space="preserve"> </w:t>
      </w:r>
    </w:p>
    <w:p w14:paraId="383776F1" w14:textId="5451F071" w:rsidR="0039368A" w:rsidRPr="00EA1974" w:rsidRDefault="00F54364" w:rsidP="007755E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  <w:sz w:val="26"/>
          <w:szCs w:val="26"/>
        </w:rPr>
      </w:pPr>
      <w:r w:rsidRPr="00EA1974">
        <w:rPr>
          <w:rStyle w:val="normaltextrun"/>
          <w:rFonts w:ascii="Times" w:hAnsi="Times" w:cs="Times"/>
          <w:color w:val="000000"/>
          <w:sz w:val="26"/>
          <w:szCs w:val="26"/>
        </w:rPr>
        <w:t>3</w:t>
      </w:r>
      <w:r w:rsidR="0039368A" w:rsidRPr="00EA1974">
        <w:rPr>
          <w:rStyle w:val="normaltextrun"/>
          <w:rFonts w:ascii="Times" w:hAnsi="Times" w:cs="Times"/>
          <w:color w:val="000000"/>
          <w:sz w:val="26"/>
          <w:szCs w:val="26"/>
        </w:rPr>
        <w:t xml:space="preserve">:00 </w:t>
      </w:r>
      <w:r w:rsidR="004254E1" w:rsidRPr="00EA1974">
        <w:rPr>
          <w:rStyle w:val="normaltextrun"/>
          <w:rFonts w:ascii="Times" w:hAnsi="Times" w:cs="Times"/>
          <w:color w:val="000000"/>
          <w:sz w:val="26"/>
          <w:szCs w:val="26"/>
        </w:rPr>
        <w:t>-</w:t>
      </w:r>
      <w:r w:rsidR="0039368A" w:rsidRPr="00EA1974">
        <w:rPr>
          <w:rStyle w:val="normaltextrun"/>
          <w:rFonts w:ascii="Times" w:hAnsi="Times" w:cs="Times"/>
          <w:color w:val="000000"/>
          <w:sz w:val="26"/>
          <w:szCs w:val="26"/>
        </w:rPr>
        <w:t xml:space="preserve"> </w:t>
      </w:r>
      <w:r w:rsidRPr="00EA1974">
        <w:rPr>
          <w:rStyle w:val="normaltextrun"/>
          <w:rFonts w:ascii="Times" w:hAnsi="Times" w:cs="Times"/>
          <w:color w:val="000000"/>
          <w:sz w:val="26"/>
          <w:szCs w:val="26"/>
        </w:rPr>
        <w:t>4</w:t>
      </w:r>
      <w:r w:rsidR="0039368A" w:rsidRPr="00EA1974">
        <w:rPr>
          <w:rStyle w:val="normaltextrun"/>
          <w:rFonts w:ascii="Times" w:hAnsi="Times" w:cs="Times"/>
          <w:color w:val="000000"/>
          <w:sz w:val="26"/>
          <w:szCs w:val="26"/>
        </w:rPr>
        <w:t xml:space="preserve">:00 </w:t>
      </w:r>
      <w:r w:rsidR="00562C83" w:rsidRPr="00EA1974">
        <w:rPr>
          <w:rStyle w:val="normaltextrun"/>
          <w:rFonts w:ascii="Times" w:hAnsi="Times" w:cs="Times"/>
          <w:sz w:val="26"/>
          <w:szCs w:val="26"/>
        </w:rPr>
        <w:t>pm</w:t>
      </w:r>
    </w:p>
    <w:p w14:paraId="0D40D3B7" w14:textId="726F1FF0" w:rsidR="00522BAB" w:rsidRPr="00EA1974" w:rsidRDefault="008D0DA5" w:rsidP="007755E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Times" w:hAnsi="Times" w:cs="Times"/>
          <w:sz w:val="26"/>
          <w:szCs w:val="26"/>
        </w:rPr>
      </w:pPr>
      <w:r w:rsidRPr="00EA1974">
        <w:rPr>
          <w:rStyle w:val="normaltextrun"/>
          <w:rFonts w:ascii="Times" w:hAnsi="Times" w:cs="Times"/>
          <w:sz w:val="26"/>
          <w:szCs w:val="26"/>
        </w:rPr>
        <w:t xml:space="preserve">Via </w:t>
      </w:r>
      <w:r w:rsidR="007C739B" w:rsidRPr="00EA1974">
        <w:rPr>
          <w:rStyle w:val="normaltextrun"/>
          <w:rFonts w:ascii="Times" w:hAnsi="Times" w:cs="Times"/>
          <w:sz w:val="26"/>
          <w:szCs w:val="26"/>
        </w:rPr>
        <w:t>Zoom</w:t>
      </w:r>
    </w:p>
    <w:p w14:paraId="42DAC0B6" w14:textId="14B12D43" w:rsidR="0039368A" w:rsidRPr="00EA1974" w:rsidRDefault="0039368A" w:rsidP="007755E8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sz w:val="18"/>
          <w:szCs w:val="18"/>
        </w:rPr>
      </w:pPr>
      <w:bookmarkStart w:id="0" w:name="_Hlk45625517"/>
    </w:p>
    <w:p w14:paraId="5D1FD2B1" w14:textId="6A1F3F58" w:rsidR="0039368A" w:rsidRPr="00EA1974" w:rsidRDefault="0039368A" w:rsidP="007755E8">
      <w:pPr>
        <w:pStyle w:val="paragraph"/>
        <w:spacing w:before="0" w:beforeAutospacing="0" w:after="0" w:afterAutospacing="0"/>
        <w:jc w:val="center"/>
        <w:textAlignment w:val="baseline"/>
      </w:pPr>
      <w:r w:rsidRPr="00EA1974">
        <w:rPr>
          <w:rStyle w:val="normaltextrun"/>
          <w:b/>
          <w:bCs/>
        </w:rPr>
        <w:t>Committee Present</w:t>
      </w:r>
      <w:r w:rsidRPr="00EA1974">
        <w:rPr>
          <w:rStyle w:val="normaltextrun"/>
        </w:rPr>
        <w:t>:</w:t>
      </w:r>
      <w:r w:rsidR="001E6868" w:rsidRPr="00EA1974">
        <w:rPr>
          <w:rStyle w:val="normaltextrun"/>
        </w:rPr>
        <w:t xml:space="preserve"> </w:t>
      </w:r>
      <w:r w:rsidR="00C5519D">
        <w:rPr>
          <w:rStyle w:val="normaltextrun"/>
        </w:rPr>
        <w:t>Co-Chair Jennifer Perez,</w:t>
      </w:r>
      <w:r w:rsidR="006C30F5">
        <w:rPr>
          <w:rStyle w:val="normaltextrun"/>
        </w:rPr>
        <w:t xml:space="preserve"> Mark Waronek, Sandra Armenta, </w:t>
      </w:r>
      <w:r w:rsidR="006C30F5" w:rsidRPr="006C30F5">
        <w:rPr>
          <w:rStyle w:val="normaltextrun"/>
        </w:rPr>
        <w:t>Kimberly Ann Cobos-Cawthorne</w:t>
      </w:r>
      <w:r w:rsidR="006C30F5">
        <w:rPr>
          <w:rStyle w:val="normaltextrun"/>
        </w:rPr>
        <w:t xml:space="preserve">, Ali Sajjad Taj, Charlotte Craven, Gary Boyer, </w:t>
      </w:r>
      <w:r w:rsidR="00E20DCB" w:rsidRPr="00E20DCB">
        <w:rPr>
          <w:rStyle w:val="normaltextrun"/>
        </w:rPr>
        <w:t>Diana Mahmud</w:t>
      </w:r>
      <w:r w:rsidR="00E25586">
        <w:rPr>
          <w:rStyle w:val="normaltextrun"/>
        </w:rPr>
        <w:t xml:space="preserve">, </w:t>
      </w:r>
      <w:r w:rsidR="00E25586" w:rsidRPr="00E25586">
        <w:rPr>
          <w:rStyle w:val="normaltextrun"/>
        </w:rPr>
        <w:t>Cathy Marcucci</w:t>
      </w:r>
      <w:r w:rsidR="00AD7C78">
        <w:rPr>
          <w:rStyle w:val="normaltextrun"/>
        </w:rPr>
        <w:t xml:space="preserve">, </w:t>
      </w:r>
      <w:r w:rsidR="00AD7C78" w:rsidRPr="00AD7C78">
        <w:rPr>
          <w:rStyle w:val="normaltextrun"/>
        </w:rPr>
        <w:t>Bea Dieringer</w:t>
      </w:r>
      <w:r w:rsidR="00103FC7">
        <w:rPr>
          <w:rStyle w:val="normaltextrun"/>
        </w:rPr>
        <w:t xml:space="preserve">, Julian Gold, </w:t>
      </w:r>
      <w:r w:rsidR="005B5A61">
        <w:rPr>
          <w:rStyle w:val="normaltextrun"/>
        </w:rPr>
        <w:t xml:space="preserve">Gustavo Camacho, </w:t>
      </w:r>
      <w:r w:rsidR="0057666D">
        <w:rPr>
          <w:rStyle w:val="normaltextrun"/>
        </w:rPr>
        <w:t>Victor Sanchez</w:t>
      </w:r>
      <w:r w:rsidR="00557C47">
        <w:rPr>
          <w:rStyle w:val="normaltextrun"/>
        </w:rPr>
        <w:t xml:space="preserve">, Steve </w:t>
      </w:r>
      <w:bookmarkStart w:id="1" w:name="_Hlk98173752"/>
      <w:r w:rsidR="00557C47" w:rsidRPr="00557C47">
        <w:rPr>
          <w:rStyle w:val="normaltextrun"/>
        </w:rPr>
        <w:t>Hofbauer</w:t>
      </w:r>
      <w:bookmarkEnd w:id="1"/>
    </w:p>
    <w:p w14:paraId="28E2C291" w14:textId="2FB0CB97" w:rsidR="0039368A" w:rsidRPr="00EA1974" w:rsidRDefault="0039368A" w:rsidP="007755E8">
      <w:pPr>
        <w:pStyle w:val="paragraph"/>
        <w:spacing w:before="0" w:beforeAutospacing="0" w:after="0" w:afterAutospacing="0"/>
        <w:jc w:val="center"/>
        <w:textAlignment w:val="baseline"/>
      </w:pPr>
    </w:p>
    <w:p w14:paraId="16254ABC" w14:textId="549C2C0B" w:rsidR="00783717" w:rsidRPr="00EA1974" w:rsidRDefault="0039368A" w:rsidP="007755E8">
      <w:pPr>
        <w:pStyle w:val="paragraph"/>
        <w:spacing w:before="0" w:beforeAutospacing="0" w:after="0" w:afterAutospacing="0"/>
        <w:jc w:val="center"/>
        <w:textAlignment w:val="baseline"/>
      </w:pPr>
      <w:r w:rsidRPr="00EA1974">
        <w:rPr>
          <w:rStyle w:val="normaltextrun"/>
          <w:b/>
          <w:bCs/>
        </w:rPr>
        <w:t>Member</w:t>
      </w:r>
      <w:r w:rsidR="008D0DA5" w:rsidRPr="00EA1974">
        <w:rPr>
          <w:rStyle w:val="normaltextrun"/>
          <w:b/>
          <w:bCs/>
        </w:rPr>
        <w:t xml:space="preserve"> Cities </w:t>
      </w:r>
      <w:r w:rsidRPr="00EA1974">
        <w:rPr>
          <w:rStyle w:val="normaltextrun"/>
          <w:b/>
          <w:bCs/>
        </w:rPr>
        <w:t>Present</w:t>
      </w:r>
      <w:r w:rsidR="006A47E7" w:rsidRPr="00EA1974">
        <w:rPr>
          <w:rStyle w:val="normaltextrun"/>
        </w:rPr>
        <w:t xml:space="preserve">: </w:t>
      </w:r>
      <w:r w:rsidR="00C5519D">
        <w:rPr>
          <w:rStyle w:val="normaltextrun"/>
        </w:rPr>
        <w:t xml:space="preserve">Norwalk, </w:t>
      </w:r>
      <w:r w:rsidR="006C30F5">
        <w:rPr>
          <w:rStyle w:val="normaltextrun"/>
        </w:rPr>
        <w:t>Lomita, Rosemead, Montebello, Artesia, Camarillo, Glendora</w:t>
      </w:r>
      <w:r w:rsidR="00E20DCB">
        <w:rPr>
          <w:rStyle w:val="normaltextrun"/>
        </w:rPr>
        <w:t xml:space="preserve">, South Pasadena, </w:t>
      </w:r>
      <w:r w:rsidR="000574E5">
        <w:rPr>
          <w:rStyle w:val="normaltextrun"/>
        </w:rPr>
        <w:t xml:space="preserve">Industry, </w:t>
      </w:r>
      <w:r w:rsidR="00AD7C78">
        <w:rPr>
          <w:rStyle w:val="normaltextrun"/>
        </w:rPr>
        <w:t xml:space="preserve">Rolling Hills, </w:t>
      </w:r>
      <w:r w:rsidR="00103FC7">
        <w:rPr>
          <w:rStyle w:val="normaltextrun"/>
        </w:rPr>
        <w:t xml:space="preserve">Beverly Hills, </w:t>
      </w:r>
      <w:r w:rsidR="005B5A61">
        <w:rPr>
          <w:rStyle w:val="normaltextrun"/>
        </w:rPr>
        <w:t xml:space="preserve">Pico Rivera, </w:t>
      </w:r>
      <w:r w:rsidR="002E4C76">
        <w:rPr>
          <w:rStyle w:val="normaltextrun"/>
        </w:rPr>
        <w:t xml:space="preserve">Santa Clarita, </w:t>
      </w:r>
      <w:r w:rsidR="0057666D">
        <w:rPr>
          <w:rStyle w:val="normaltextrun"/>
        </w:rPr>
        <w:t xml:space="preserve">Paramount, Bellflower, </w:t>
      </w:r>
      <w:r w:rsidR="00557C47">
        <w:rPr>
          <w:rStyle w:val="normaltextrun"/>
        </w:rPr>
        <w:t>Palmdale</w:t>
      </w:r>
    </w:p>
    <w:p w14:paraId="2E873E03" w14:textId="77777777" w:rsidR="001E6868" w:rsidRPr="00EA1974" w:rsidRDefault="001E6868" w:rsidP="007755E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</w:p>
    <w:p w14:paraId="19A5AA9B" w14:textId="52F10546" w:rsidR="00783717" w:rsidRPr="00EA1974" w:rsidRDefault="00783717" w:rsidP="007755E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  <w:r w:rsidRPr="00EA1974">
        <w:rPr>
          <w:rStyle w:val="eop"/>
          <w:b/>
          <w:bCs/>
        </w:rPr>
        <w:t>Others Present:</w:t>
      </w:r>
      <w:r w:rsidRPr="00EA1974">
        <w:rPr>
          <w:rStyle w:val="eop"/>
        </w:rPr>
        <w:t xml:space="preserve"> </w:t>
      </w:r>
      <w:bookmarkEnd w:id="0"/>
      <w:r w:rsidR="00C5519D">
        <w:rPr>
          <w:rStyle w:val="eop"/>
        </w:rPr>
        <w:t>Marcel Rodarte, Alejandra Hernandez,</w:t>
      </w:r>
      <w:r w:rsidR="00103FC7">
        <w:rPr>
          <w:rStyle w:val="eop"/>
        </w:rPr>
        <w:t xml:space="preserve"> Sam Pedroza, </w:t>
      </w:r>
      <w:r w:rsidR="001E74DA">
        <w:rPr>
          <w:rStyle w:val="eop"/>
        </w:rPr>
        <w:t xml:space="preserve">Jorge Morales, </w:t>
      </w:r>
      <w:r w:rsidR="00C43DF7" w:rsidRPr="00C43DF7">
        <w:rPr>
          <w:rStyle w:val="eop"/>
        </w:rPr>
        <w:t>Lindsey Skolnik</w:t>
      </w:r>
      <w:r w:rsidR="002E4C76">
        <w:rPr>
          <w:rStyle w:val="eop"/>
        </w:rPr>
        <w:t xml:space="preserve">, </w:t>
      </w:r>
      <w:r w:rsidR="002E4C76">
        <w:rPr>
          <w:rStyle w:val="normaltextrun"/>
        </w:rPr>
        <w:t>Masis Hagobian</w:t>
      </w:r>
      <w:r w:rsidR="0057666D">
        <w:rPr>
          <w:rStyle w:val="normaltextrun"/>
        </w:rPr>
        <w:t>, Brenda Olmos,</w:t>
      </w:r>
    </w:p>
    <w:p w14:paraId="1221176E" w14:textId="77777777" w:rsidR="00322772" w:rsidRPr="00EA1974" w:rsidRDefault="00322772" w:rsidP="007755E8">
      <w:pPr>
        <w:pStyle w:val="paragraph"/>
        <w:spacing w:before="0" w:beforeAutospacing="0" w:after="0" w:afterAutospacing="0" w:line="360" w:lineRule="auto"/>
        <w:jc w:val="center"/>
        <w:textAlignment w:val="baseline"/>
      </w:pPr>
    </w:p>
    <w:p w14:paraId="6047FA4D" w14:textId="2DA8BA44" w:rsidR="007755E8" w:rsidRPr="00EA1974" w:rsidRDefault="00A60FD5" w:rsidP="00EE229B">
      <w:pPr>
        <w:pStyle w:val="paragraph"/>
        <w:numPr>
          <w:ilvl w:val="0"/>
          <w:numId w:val="13"/>
        </w:numPr>
        <w:spacing w:before="0" w:beforeAutospacing="0" w:after="0" w:afterAutospacing="0" w:line="360" w:lineRule="auto"/>
        <w:textAlignment w:val="baseline"/>
        <w:rPr>
          <w:b/>
          <w:bCs/>
        </w:rPr>
      </w:pPr>
      <w:r w:rsidRPr="00EA1974">
        <w:rPr>
          <w:b/>
          <w:bCs/>
        </w:rPr>
        <w:t xml:space="preserve">Call </w:t>
      </w:r>
      <w:r w:rsidR="00AC3248" w:rsidRPr="00EA1974">
        <w:rPr>
          <w:b/>
          <w:bCs/>
        </w:rPr>
        <w:t>to</w:t>
      </w:r>
      <w:r w:rsidRPr="00EA1974">
        <w:rPr>
          <w:b/>
          <w:bCs/>
        </w:rPr>
        <w:t xml:space="preserve"> Order: 3:</w:t>
      </w:r>
      <w:r w:rsidR="00C41317" w:rsidRPr="00EA1974">
        <w:rPr>
          <w:b/>
          <w:bCs/>
        </w:rPr>
        <w:t>0</w:t>
      </w:r>
      <w:r w:rsidR="00C5519D">
        <w:rPr>
          <w:b/>
          <w:bCs/>
        </w:rPr>
        <w:t>3</w:t>
      </w:r>
      <w:r w:rsidR="00562C83" w:rsidRPr="00EA1974">
        <w:rPr>
          <w:b/>
          <w:bCs/>
        </w:rPr>
        <w:t xml:space="preserve"> </w:t>
      </w:r>
      <w:r w:rsidR="001C7491" w:rsidRPr="00EA1974">
        <w:rPr>
          <w:b/>
          <w:bCs/>
        </w:rPr>
        <w:t>pm</w:t>
      </w:r>
    </w:p>
    <w:p w14:paraId="00EA4944" w14:textId="77777777" w:rsidR="00C0713B" w:rsidRDefault="00C0713B" w:rsidP="00C0713B">
      <w:pPr>
        <w:pStyle w:val="paragraph"/>
        <w:spacing w:before="0" w:beforeAutospacing="0" w:after="0" w:afterAutospacing="0" w:line="360" w:lineRule="auto"/>
        <w:ind w:left="720"/>
        <w:textAlignment w:val="baseline"/>
        <w:rPr>
          <w:b/>
          <w:bCs/>
        </w:rPr>
      </w:pPr>
    </w:p>
    <w:p w14:paraId="5C4613ED" w14:textId="2B8DFB31" w:rsidR="00C0713B" w:rsidRDefault="00C0713B" w:rsidP="00EE229B">
      <w:pPr>
        <w:pStyle w:val="paragraph"/>
        <w:numPr>
          <w:ilvl w:val="0"/>
          <w:numId w:val="13"/>
        </w:numPr>
        <w:spacing w:before="0" w:beforeAutospacing="0" w:after="0" w:afterAutospacing="0" w:line="360" w:lineRule="auto"/>
        <w:textAlignment w:val="baseline"/>
        <w:rPr>
          <w:b/>
          <w:bCs/>
        </w:rPr>
      </w:pPr>
      <w:r>
        <w:rPr>
          <w:b/>
          <w:bCs/>
        </w:rPr>
        <w:t xml:space="preserve">Approval of Minutes </w:t>
      </w:r>
    </w:p>
    <w:p w14:paraId="07775CC5" w14:textId="05A2B425" w:rsidR="00C0713B" w:rsidRPr="00C0713B" w:rsidRDefault="00C5519D" w:rsidP="00B13E2F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lotte Craven</w:t>
      </w:r>
      <w:r w:rsidR="00C0713B">
        <w:rPr>
          <w:rFonts w:ascii="Times New Roman" w:hAnsi="Times New Roman" w:cs="Times New Roman"/>
          <w:sz w:val="24"/>
          <w:szCs w:val="24"/>
        </w:rPr>
        <w:t xml:space="preserve"> motioned approval of the </w:t>
      </w:r>
      <w:r>
        <w:rPr>
          <w:rFonts w:ascii="Times New Roman" w:hAnsi="Times New Roman" w:cs="Times New Roman"/>
          <w:sz w:val="24"/>
          <w:szCs w:val="24"/>
        </w:rPr>
        <w:t>January and February</w:t>
      </w:r>
      <w:r w:rsidR="00C0713B">
        <w:rPr>
          <w:rFonts w:ascii="Times New Roman" w:hAnsi="Times New Roman" w:cs="Times New Roman"/>
          <w:sz w:val="24"/>
          <w:szCs w:val="24"/>
        </w:rPr>
        <w:t xml:space="preserve"> meeting minutes. Motion seconded by </w:t>
      </w:r>
      <w:r w:rsidRPr="00C5519D">
        <w:rPr>
          <w:rFonts w:ascii="Times New Roman" w:hAnsi="Times New Roman" w:cs="Times New Roman"/>
          <w:sz w:val="24"/>
          <w:szCs w:val="24"/>
        </w:rPr>
        <w:t>Kimberly Ann Cobos-</w:t>
      </w:r>
      <w:proofErr w:type="gramStart"/>
      <w:r w:rsidRPr="00C5519D">
        <w:rPr>
          <w:rFonts w:ascii="Times New Roman" w:hAnsi="Times New Roman" w:cs="Times New Roman"/>
          <w:sz w:val="24"/>
          <w:szCs w:val="24"/>
        </w:rPr>
        <w:t>Cawthorne</w:t>
      </w:r>
      <w:r w:rsidR="00C0713B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C0713B">
        <w:rPr>
          <w:rFonts w:ascii="Times New Roman" w:hAnsi="Times New Roman" w:cs="Times New Roman"/>
          <w:sz w:val="24"/>
          <w:szCs w:val="24"/>
        </w:rPr>
        <w:t xml:space="preserve"> no abstentions motion passed unanimously. </w:t>
      </w:r>
    </w:p>
    <w:p w14:paraId="6A0BAB5F" w14:textId="77777777" w:rsidR="00A00CC5" w:rsidRDefault="00EE2035" w:rsidP="00A00CC5">
      <w:pPr>
        <w:pStyle w:val="paragraph"/>
        <w:numPr>
          <w:ilvl w:val="0"/>
          <w:numId w:val="13"/>
        </w:numPr>
        <w:spacing w:before="0" w:beforeAutospacing="0" w:after="0" w:afterAutospacing="0" w:line="360" w:lineRule="auto"/>
        <w:textAlignment w:val="baseline"/>
        <w:rPr>
          <w:b/>
          <w:bCs/>
        </w:rPr>
      </w:pPr>
      <w:r w:rsidRPr="005529FB">
        <w:rPr>
          <w:b/>
          <w:bCs/>
        </w:rPr>
        <w:t>Legislative Updates</w:t>
      </w:r>
    </w:p>
    <w:p w14:paraId="3D229BE7" w14:textId="22A013AA" w:rsidR="00805300" w:rsidRPr="00A00CC5" w:rsidRDefault="00805300" w:rsidP="00A00CC5">
      <w:pPr>
        <w:pStyle w:val="paragraph"/>
        <w:numPr>
          <w:ilvl w:val="1"/>
          <w:numId w:val="13"/>
        </w:numPr>
        <w:spacing w:before="0" w:beforeAutospacing="0" w:after="0" w:afterAutospacing="0" w:line="360" w:lineRule="auto"/>
        <w:textAlignment w:val="baseline"/>
        <w:rPr>
          <w:b/>
          <w:bCs/>
        </w:rPr>
      </w:pPr>
      <w:r w:rsidRPr="00A00CC5">
        <w:rPr>
          <w:b/>
          <w:bCs/>
        </w:rPr>
        <w:t>Sacramento Legislative Tour</w:t>
      </w:r>
      <w:r w:rsidR="0053097C">
        <w:rPr>
          <w:b/>
          <w:bCs/>
        </w:rPr>
        <w:t xml:space="preserve"> (SLOT)</w:t>
      </w:r>
    </w:p>
    <w:p w14:paraId="4EA4AFFD" w14:textId="48239B42" w:rsidR="00604189" w:rsidRPr="00604189" w:rsidRDefault="00720885" w:rsidP="002879FD">
      <w:pPr>
        <w:pStyle w:val="paragraph"/>
        <w:spacing w:after="0" w:line="360" w:lineRule="auto"/>
        <w:ind w:left="1440"/>
        <w:textAlignment w:val="baseline"/>
      </w:pPr>
      <w:r>
        <w:t>CCCA’s Annual</w:t>
      </w:r>
      <w:r w:rsidR="00A10A43" w:rsidRPr="00A10A43">
        <w:t xml:space="preserve"> Sacramento Legislative Tour (SLOT)</w:t>
      </w:r>
      <w:r w:rsidR="00A10A43">
        <w:t xml:space="preserve"> </w:t>
      </w:r>
      <w:r>
        <w:t>will be held March 2-4, 2022</w:t>
      </w:r>
      <w:r w:rsidR="00062F1D">
        <w:t>;</w:t>
      </w:r>
      <w:r w:rsidR="00604189">
        <w:t xml:space="preserve"> there are currently 90 reg</w:t>
      </w:r>
      <w:r w:rsidR="00062F1D">
        <w:t>is</w:t>
      </w:r>
      <w:r w:rsidR="00604189">
        <w:t xml:space="preserve">tered </w:t>
      </w:r>
      <w:r w:rsidR="00062F1D">
        <w:t>attendees</w:t>
      </w:r>
      <w:r>
        <w:t xml:space="preserve">. </w:t>
      </w:r>
      <w:r w:rsidR="00062F1D">
        <w:t xml:space="preserve">Director Rodarte shared </w:t>
      </w:r>
      <w:r w:rsidR="005010E9">
        <w:t>that he is organizing a press conference on Wednesday, March 2,</w:t>
      </w:r>
      <w:r w:rsidR="00062F1D">
        <w:t xml:space="preserve"> at the Capitol Steps</w:t>
      </w:r>
      <w:r w:rsidR="005010E9">
        <w:t>,</w:t>
      </w:r>
      <w:r w:rsidR="00062F1D">
        <w:t xml:space="preserve"> highlighting catalytic </w:t>
      </w:r>
      <w:r w:rsidR="00F22BEA">
        <w:t>converter</w:t>
      </w:r>
      <w:r w:rsidR="00062F1D">
        <w:t xml:space="preserve"> theft and addressing street racing in local cities. The press conference will </w:t>
      </w:r>
      <w:r w:rsidR="00F22BEA">
        <w:t>likely</w:t>
      </w:r>
      <w:r w:rsidR="00062F1D">
        <w:t xml:space="preserve"> feature remarks from Senator Tom Umberg and Senator Henry Stern. Wednesday will be topic-specific panels, and Thursday will be Capitol Briefing Sessions</w:t>
      </w:r>
      <w:r w:rsidR="005010E9">
        <w:t>;</w:t>
      </w:r>
      <w:r w:rsidR="00062F1D">
        <w:t xml:space="preserve"> all programming will be held at the Sacramento Sheraton </w:t>
      </w:r>
      <w:proofErr w:type="spellStart"/>
      <w:r w:rsidR="00062F1D">
        <w:t>Grand</w:t>
      </w:r>
      <w:proofErr w:type="spellEnd"/>
      <w:r w:rsidR="00EC512B">
        <w:t xml:space="preserve">. </w:t>
      </w:r>
      <w:r w:rsidR="00EC512B">
        <w:lastRenderedPageBreak/>
        <w:t xml:space="preserve">More information will be </w:t>
      </w:r>
      <w:r w:rsidR="00CD1CA8">
        <w:t>s</w:t>
      </w:r>
      <w:r w:rsidR="00EC512B">
        <w:t xml:space="preserve">hared during the </w:t>
      </w:r>
      <w:r w:rsidR="00020C05">
        <w:t>SLOT</w:t>
      </w:r>
      <w:r w:rsidR="00EC512B">
        <w:t xml:space="preserve"> as details and permits are finalized. </w:t>
      </w:r>
    </w:p>
    <w:p w14:paraId="73C3D118" w14:textId="3FA3B11E" w:rsidR="00805300" w:rsidRPr="00581BC9" w:rsidRDefault="00020C05" w:rsidP="00581BC9">
      <w:pPr>
        <w:pStyle w:val="paragraph"/>
        <w:numPr>
          <w:ilvl w:val="1"/>
          <w:numId w:val="13"/>
        </w:numPr>
        <w:spacing w:after="0" w:line="360" w:lineRule="auto"/>
        <w:textAlignment w:val="baseline"/>
      </w:pPr>
      <w:r>
        <w:rPr>
          <w:b/>
          <w:bCs/>
        </w:rPr>
        <w:t xml:space="preserve">Guest Speaker, </w:t>
      </w:r>
      <w:r w:rsidRPr="00020C05">
        <w:rPr>
          <w:b/>
          <w:bCs/>
        </w:rPr>
        <w:t xml:space="preserve">Lili Trujillo </w:t>
      </w:r>
      <w:r w:rsidR="00F41D3B">
        <w:rPr>
          <w:b/>
          <w:bCs/>
        </w:rPr>
        <w:t>P</w:t>
      </w:r>
      <w:r w:rsidR="00F41D3B" w:rsidRPr="00F41D3B">
        <w:rPr>
          <w:b/>
          <w:bCs/>
        </w:rPr>
        <w:t>uckett</w:t>
      </w:r>
      <w:r w:rsidR="00F41D3B" w:rsidRPr="00F41D3B">
        <w:rPr>
          <w:b/>
          <w:bCs/>
        </w:rPr>
        <w:t xml:space="preserve"> </w:t>
      </w:r>
    </w:p>
    <w:p w14:paraId="67F75526" w14:textId="2FD9D8BE" w:rsidR="00E87383" w:rsidRDefault="00F41D3B" w:rsidP="00C414A7">
      <w:pPr>
        <w:pStyle w:val="paragraph"/>
        <w:spacing w:line="360" w:lineRule="auto"/>
        <w:ind w:left="1440"/>
        <w:textAlignment w:val="baseline"/>
      </w:pPr>
      <w:r w:rsidRPr="00F41D3B">
        <w:t>Lili Trujillo Puckett is the founder and Executive Director of STREET RACING KILLS</w:t>
      </w:r>
      <w:r w:rsidR="00CD1CA8">
        <w:t>,</w:t>
      </w:r>
      <w:r w:rsidRPr="00F41D3B">
        <w:t xml:space="preserve"> a nonprofit organization.</w:t>
      </w:r>
      <w:r w:rsidR="00C808DE">
        <w:t xml:space="preserve"> </w:t>
      </w:r>
      <w:r w:rsidR="00C808DE" w:rsidRPr="00C808DE">
        <w:t>Lili</w:t>
      </w:r>
      <w:r w:rsidR="00C808DE">
        <w:t xml:space="preserve"> shared her personal </w:t>
      </w:r>
      <w:r w:rsidR="00E96BEC">
        <w:t xml:space="preserve">story that </w:t>
      </w:r>
      <w:r w:rsidR="00D16252">
        <w:t>led her</w:t>
      </w:r>
      <w:r w:rsidR="00E96BEC">
        <w:t xml:space="preserve"> to create the </w:t>
      </w:r>
      <w:r w:rsidR="00CD1CA8">
        <w:t>or</w:t>
      </w:r>
      <w:r w:rsidR="00E96BEC">
        <w:t>ganization</w:t>
      </w:r>
      <w:r w:rsidR="00D16252">
        <w:t xml:space="preserve"> that advocates for legislation and </w:t>
      </w:r>
      <w:r w:rsidR="001B0EB4">
        <w:t>provide</w:t>
      </w:r>
      <w:r w:rsidR="00D16252">
        <w:t>s</w:t>
      </w:r>
      <w:r w:rsidR="001B0EB4">
        <w:t xml:space="preserve"> educational opportunities for drivers. </w:t>
      </w:r>
    </w:p>
    <w:p w14:paraId="182E0E60" w14:textId="64DB592D" w:rsidR="00EE229B" w:rsidRDefault="00E87383" w:rsidP="00C414A7">
      <w:pPr>
        <w:pStyle w:val="paragraph"/>
        <w:spacing w:line="360" w:lineRule="auto"/>
        <w:ind w:left="1440"/>
        <w:textAlignment w:val="baseline"/>
      </w:pPr>
      <w:r>
        <w:t xml:space="preserve">CCCA Public Safety Chair Brenda Olmos shared the City of Paramount passed and adopted an ordinance to penalize </w:t>
      </w:r>
      <w:r w:rsidR="002228B0">
        <w:t xml:space="preserve">street racing. Chair Olmos will share information with staff for distribution. Staff encouraged members to share any </w:t>
      </w:r>
      <w:r w:rsidR="001E74DA">
        <w:t>ordi</w:t>
      </w:r>
      <w:r w:rsidR="00927D0C">
        <w:t>n</w:t>
      </w:r>
      <w:r w:rsidR="001E74DA">
        <w:t>ances or res</w:t>
      </w:r>
      <w:r w:rsidR="00927D0C">
        <w:t>olu</w:t>
      </w:r>
      <w:r w:rsidR="001E74DA">
        <w:t xml:space="preserve">tions adopted by cities to gather and understand best practices. </w:t>
      </w:r>
    </w:p>
    <w:p w14:paraId="3D50E95F" w14:textId="5F1A1C6A" w:rsidR="00805300" w:rsidRPr="00EE229B" w:rsidRDefault="008E6532" w:rsidP="00EE229B">
      <w:pPr>
        <w:pStyle w:val="paragraph"/>
        <w:numPr>
          <w:ilvl w:val="0"/>
          <w:numId w:val="13"/>
        </w:numPr>
        <w:spacing w:line="360" w:lineRule="auto"/>
        <w:textAlignment w:val="baseline"/>
      </w:pPr>
      <w:r>
        <w:rPr>
          <w:b/>
          <w:bCs/>
        </w:rPr>
        <w:t>Bills for Consideration</w:t>
      </w:r>
    </w:p>
    <w:p w14:paraId="6415BA00" w14:textId="1B8FC3C7" w:rsidR="00805300" w:rsidRDefault="00EF5AA6" w:rsidP="00EE229B">
      <w:pPr>
        <w:pStyle w:val="paragraph"/>
        <w:numPr>
          <w:ilvl w:val="1"/>
          <w:numId w:val="13"/>
        </w:numPr>
        <w:spacing w:after="0" w:line="360" w:lineRule="auto"/>
        <w:textAlignment w:val="baseline"/>
        <w:rPr>
          <w:b/>
          <w:bCs/>
        </w:rPr>
      </w:pPr>
      <w:bookmarkStart w:id="2" w:name="_Hlk98174034"/>
      <w:r w:rsidRPr="00EF5AA6">
        <w:rPr>
          <w:b/>
          <w:bCs/>
        </w:rPr>
        <w:t>SB</w:t>
      </w:r>
      <w:r w:rsidR="00770AFB">
        <w:rPr>
          <w:b/>
          <w:bCs/>
        </w:rPr>
        <w:t xml:space="preserve"> </w:t>
      </w:r>
      <w:r w:rsidRPr="00EF5AA6">
        <w:rPr>
          <w:b/>
          <w:bCs/>
        </w:rPr>
        <w:t xml:space="preserve">986 </w:t>
      </w:r>
      <w:bookmarkEnd w:id="2"/>
      <w:r>
        <w:rPr>
          <w:b/>
          <w:bCs/>
        </w:rPr>
        <w:t>(</w:t>
      </w:r>
      <w:r w:rsidRPr="00EF5AA6">
        <w:rPr>
          <w:b/>
          <w:bCs/>
        </w:rPr>
        <w:t>Senator</w:t>
      </w:r>
      <w:r>
        <w:rPr>
          <w:b/>
          <w:bCs/>
        </w:rPr>
        <w:t xml:space="preserve"> </w:t>
      </w:r>
      <w:r w:rsidRPr="00EF5AA6">
        <w:rPr>
          <w:b/>
          <w:bCs/>
        </w:rPr>
        <w:t xml:space="preserve">Umberg and </w:t>
      </w:r>
      <w:r>
        <w:rPr>
          <w:b/>
          <w:bCs/>
        </w:rPr>
        <w:t xml:space="preserve">Senator Anthony </w:t>
      </w:r>
      <w:r w:rsidRPr="00EF5AA6">
        <w:rPr>
          <w:b/>
          <w:bCs/>
        </w:rPr>
        <w:t>Portantino</w:t>
      </w:r>
      <w:r>
        <w:rPr>
          <w:b/>
          <w:bCs/>
        </w:rPr>
        <w:t>)</w:t>
      </w:r>
      <w:r w:rsidR="006E7A75">
        <w:rPr>
          <w:b/>
          <w:bCs/>
        </w:rPr>
        <w:t xml:space="preserve"> </w:t>
      </w:r>
      <w:r w:rsidR="0086604A">
        <w:rPr>
          <w:b/>
          <w:bCs/>
        </w:rPr>
        <w:t>and SB 1472 (Senator Henry Stern)</w:t>
      </w:r>
    </w:p>
    <w:p w14:paraId="15460F5F" w14:textId="73BB1CF2" w:rsidR="00EE229B" w:rsidRDefault="000A0A22" w:rsidP="00EE229B">
      <w:pPr>
        <w:pStyle w:val="paragraph"/>
        <w:spacing w:before="0" w:beforeAutospacing="0" w:after="0" w:afterAutospacing="0" w:line="360" w:lineRule="auto"/>
        <w:ind w:left="1440"/>
        <w:textAlignment w:val="baseline"/>
      </w:pPr>
      <w:r>
        <w:t>SB 986</w:t>
      </w:r>
      <w:r w:rsidR="008E6532" w:rsidRPr="008E6532">
        <w:t xml:space="preserve"> would prohibit a dealer or retailer from selling a new motor vehicle equipped with a catalytic converter unless the catalytic converter has been engraved or etched with the vehicle identification number of the vehicle to which it is attached. A violation of this provision would be punishable as an infraction.</w:t>
      </w:r>
    </w:p>
    <w:p w14:paraId="2E84E499" w14:textId="77777777" w:rsidR="000A0A22" w:rsidRDefault="000A0A22" w:rsidP="00EE229B">
      <w:pPr>
        <w:pStyle w:val="paragraph"/>
        <w:spacing w:before="0" w:beforeAutospacing="0" w:after="0" w:afterAutospacing="0" w:line="360" w:lineRule="auto"/>
        <w:ind w:left="1440"/>
        <w:textAlignment w:val="baseline"/>
      </w:pPr>
    </w:p>
    <w:p w14:paraId="05850D95" w14:textId="17200884" w:rsidR="000A0A22" w:rsidRDefault="000A0A22" w:rsidP="0086604A">
      <w:pPr>
        <w:pStyle w:val="paragraph"/>
        <w:spacing w:before="0" w:beforeAutospacing="0" w:after="0" w:afterAutospacing="0" w:line="360" w:lineRule="auto"/>
        <w:ind w:left="1440"/>
        <w:textAlignment w:val="baseline"/>
      </w:pPr>
      <w:r>
        <w:t>SB 1472</w:t>
      </w:r>
      <w:r w:rsidR="0086604A">
        <w:t>, t</w:t>
      </w:r>
      <w:r>
        <w:t>his bill would</w:t>
      </w:r>
      <w:r w:rsidR="0086604A">
        <w:t xml:space="preserve"> create and</w:t>
      </w:r>
      <w:r>
        <w:t xml:space="preserve"> define the new crimes of vehicular manslaughter while driving and speeding and vehicular manslaughter while driving </w:t>
      </w:r>
      <w:r w:rsidR="0086604A">
        <w:t>recklessly</w:t>
      </w:r>
      <w:r>
        <w:t xml:space="preserve"> as the unlawful killing of a human being without malice aforethought</w:t>
      </w:r>
      <w:r w:rsidR="0086604A">
        <w:t>.</w:t>
      </w:r>
    </w:p>
    <w:p w14:paraId="73A46950" w14:textId="77777777" w:rsidR="00E86938" w:rsidRDefault="00E86938" w:rsidP="000A0A22">
      <w:pPr>
        <w:pStyle w:val="paragraph"/>
        <w:spacing w:before="0" w:beforeAutospacing="0" w:after="0" w:afterAutospacing="0" w:line="360" w:lineRule="auto"/>
        <w:ind w:left="1440"/>
        <w:textAlignment w:val="baseline"/>
      </w:pPr>
    </w:p>
    <w:p w14:paraId="29498B02" w14:textId="095F2B97" w:rsidR="00E86938" w:rsidRPr="00C0713B" w:rsidRDefault="00DD7B54" w:rsidP="000A0A22">
      <w:pPr>
        <w:pStyle w:val="paragraph"/>
        <w:spacing w:before="0" w:beforeAutospacing="0" w:after="0" w:afterAutospacing="0" w:line="360" w:lineRule="auto"/>
        <w:ind w:left="1440"/>
        <w:textAlignment w:val="baseline"/>
      </w:pPr>
      <w:r w:rsidRPr="00DD7B54">
        <w:t>Diana Mahmud</w:t>
      </w:r>
      <w:r w:rsidRPr="00DD7B54">
        <w:t xml:space="preserve"> </w:t>
      </w:r>
      <w:r w:rsidR="00E86938">
        <w:t>motioned to suppor</w:t>
      </w:r>
      <w:r w:rsidR="003E29AD">
        <w:t>t</w:t>
      </w:r>
      <w:r w:rsidR="006E7A75">
        <w:t xml:space="preserve"> </w:t>
      </w:r>
      <w:r w:rsidR="006E7A75" w:rsidRPr="006E7A75">
        <w:t xml:space="preserve">SB 986 </w:t>
      </w:r>
      <w:r w:rsidR="006E7A75">
        <w:t xml:space="preserve">and </w:t>
      </w:r>
      <w:r w:rsidR="00493A7D">
        <w:t xml:space="preserve">SB 1472 </w:t>
      </w:r>
      <w:r w:rsidR="003E29AD">
        <w:t xml:space="preserve">with </w:t>
      </w:r>
      <w:r w:rsidR="00322CD6">
        <w:t xml:space="preserve">amended </w:t>
      </w:r>
      <w:r w:rsidR="00BA57C3">
        <w:t>language</w:t>
      </w:r>
      <w:r w:rsidR="00322CD6">
        <w:t xml:space="preserve"> </w:t>
      </w:r>
      <w:r w:rsidR="00ED7D74">
        <w:t xml:space="preserve">to include </w:t>
      </w:r>
      <w:r w:rsidR="00BA57C3">
        <w:t>more substantial</w:t>
      </w:r>
      <w:r w:rsidR="003E29AD">
        <w:t xml:space="preserve"> penalties</w:t>
      </w:r>
      <w:r w:rsidR="00E86938">
        <w:t xml:space="preserve">, seconded by Steve </w:t>
      </w:r>
      <w:r w:rsidR="00E86938" w:rsidRPr="00E86938">
        <w:t>Hofbauer</w:t>
      </w:r>
      <w:r w:rsidR="00E86938">
        <w:t>. No abstentions, motion passed unanimously.</w:t>
      </w:r>
    </w:p>
    <w:p w14:paraId="390023DB" w14:textId="407D0A33" w:rsidR="00C0713B" w:rsidRPr="00C0713B" w:rsidRDefault="00C0713B" w:rsidP="00EE229B">
      <w:pPr>
        <w:pStyle w:val="paragraph"/>
        <w:numPr>
          <w:ilvl w:val="0"/>
          <w:numId w:val="13"/>
        </w:numPr>
        <w:spacing w:before="0" w:beforeAutospacing="0" w:after="0" w:afterAutospacing="0" w:line="360" w:lineRule="auto"/>
        <w:textAlignment w:val="baseline"/>
        <w:rPr>
          <w:b/>
          <w:bCs/>
        </w:rPr>
      </w:pPr>
      <w:r w:rsidRPr="00C0713B">
        <w:rPr>
          <w:b/>
          <w:bCs/>
        </w:rPr>
        <w:lastRenderedPageBreak/>
        <w:t>Other Business</w:t>
      </w:r>
    </w:p>
    <w:p w14:paraId="17FD252A" w14:textId="37F4D5C2" w:rsidR="00C0713B" w:rsidRDefault="00C0713B" w:rsidP="00C60DFA">
      <w:pPr>
        <w:pStyle w:val="paragraph"/>
        <w:spacing w:before="0" w:beforeAutospacing="0" w:after="0" w:afterAutospacing="0" w:line="360" w:lineRule="auto"/>
        <w:ind w:left="1440"/>
        <w:textAlignment w:val="baseline"/>
      </w:pPr>
      <w:r>
        <w:t xml:space="preserve">CCCA </w:t>
      </w:r>
      <w:r w:rsidR="00C60DFA">
        <w:t xml:space="preserve">staff shared </w:t>
      </w:r>
      <w:r w:rsidR="00FC40A8">
        <w:t>the Our Neighborhood Voices Init</w:t>
      </w:r>
      <w:r w:rsidR="00BA57C3">
        <w:t>i</w:t>
      </w:r>
      <w:r w:rsidR="00FC40A8">
        <w:t>ative led by Redondo Beach Mayor Bill Brand did not receive sufficient signatures to qualify for the November 2022 ballot.</w:t>
      </w:r>
      <w:r w:rsidR="001005D2">
        <w:t xml:space="preserve"> The init</w:t>
      </w:r>
      <w:r w:rsidR="00137036">
        <w:t>i</w:t>
      </w:r>
      <w:r w:rsidR="001005D2">
        <w:t>ative will be postponed for consideration in 2024</w:t>
      </w:r>
      <w:r w:rsidR="00E8509F">
        <w:t>,</w:t>
      </w:r>
      <w:r w:rsidR="00137036">
        <w:t xml:space="preserve"> mainly due to limited resources. </w:t>
      </w:r>
    </w:p>
    <w:p w14:paraId="66B9CE40" w14:textId="77777777" w:rsidR="00BA57C3" w:rsidRDefault="00BA57C3" w:rsidP="00C60DFA">
      <w:pPr>
        <w:pStyle w:val="paragraph"/>
        <w:spacing w:before="0" w:beforeAutospacing="0" w:after="0" w:afterAutospacing="0" w:line="360" w:lineRule="auto"/>
        <w:ind w:left="1440"/>
        <w:textAlignment w:val="baseline"/>
      </w:pPr>
    </w:p>
    <w:p w14:paraId="04DE3B1F" w14:textId="60359956" w:rsidR="002879FD" w:rsidRDefault="002879FD" w:rsidP="002879FD">
      <w:pPr>
        <w:pStyle w:val="paragraph"/>
        <w:spacing w:before="0" w:beforeAutospacing="0" w:after="0" w:afterAutospacing="0" w:line="360" w:lineRule="auto"/>
        <w:ind w:left="1440"/>
        <w:textAlignment w:val="baseline"/>
      </w:pPr>
      <w:r>
        <w:t xml:space="preserve">Co-Chair Perez reminded members to attend the </w:t>
      </w:r>
      <w:r w:rsidR="00FD7038">
        <w:t xml:space="preserve">Executive Board/Legislative Committee </w:t>
      </w:r>
      <w:r>
        <w:t>dinner on Tuesday night</w:t>
      </w:r>
      <w:r w:rsidR="00FD7038">
        <w:t xml:space="preserve"> in Sacramento as part of SLOT.</w:t>
      </w:r>
    </w:p>
    <w:p w14:paraId="76E6D072" w14:textId="77777777" w:rsidR="00C414A7" w:rsidRPr="00C0713B" w:rsidRDefault="00C414A7" w:rsidP="00C0713B">
      <w:pPr>
        <w:pStyle w:val="paragraph"/>
        <w:spacing w:before="0" w:beforeAutospacing="0" w:after="0" w:afterAutospacing="0" w:line="360" w:lineRule="auto"/>
        <w:ind w:left="720"/>
        <w:textAlignment w:val="baseline"/>
      </w:pPr>
    </w:p>
    <w:p w14:paraId="11D85112" w14:textId="23DEF4EB" w:rsidR="00DC24C3" w:rsidRPr="00EA2D08" w:rsidRDefault="00DC24C3" w:rsidP="00EE229B">
      <w:pPr>
        <w:pStyle w:val="paragraph"/>
        <w:numPr>
          <w:ilvl w:val="0"/>
          <w:numId w:val="13"/>
        </w:numPr>
        <w:spacing w:before="0" w:beforeAutospacing="0" w:after="0" w:afterAutospacing="0" w:line="360" w:lineRule="auto"/>
        <w:textAlignment w:val="baseline"/>
      </w:pPr>
      <w:r w:rsidRPr="00EA2D08">
        <w:rPr>
          <w:b/>
          <w:bCs/>
        </w:rPr>
        <w:t xml:space="preserve">Adjournment: </w:t>
      </w:r>
      <w:r w:rsidR="00805300">
        <w:rPr>
          <w:b/>
          <w:bCs/>
        </w:rPr>
        <w:t xml:space="preserve">February </w:t>
      </w:r>
      <w:r w:rsidR="000900EE">
        <w:rPr>
          <w:b/>
          <w:bCs/>
        </w:rPr>
        <w:t>23</w:t>
      </w:r>
      <w:r w:rsidR="004118A7" w:rsidRPr="00EA2D08">
        <w:rPr>
          <w:b/>
          <w:bCs/>
        </w:rPr>
        <w:t>,</w:t>
      </w:r>
      <w:r w:rsidR="00312E61" w:rsidRPr="00EA2D08">
        <w:rPr>
          <w:b/>
          <w:bCs/>
        </w:rPr>
        <w:t xml:space="preserve"> </w:t>
      </w:r>
      <w:r w:rsidR="0020196C" w:rsidRPr="00EA2D08">
        <w:rPr>
          <w:b/>
          <w:bCs/>
        </w:rPr>
        <w:t>202</w:t>
      </w:r>
      <w:r w:rsidR="00D22AF5" w:rsidRPr="00EA2D08">
        <w:rPr>
          <w:b/>
          <w:bCs/>
        </w:rPr>
        <w:t>2</w:t>
      </w:r>
      <w:r w:rsidR="0020196C" w:rsidRPr="00EA2D08">
        <w:rPr>
          <w:b/>
          <w:bCs/>
        </w:rPr>
        <w:t>,</w:t>
      </w:r>
      <w:r w:rsidR="00C41317" w:rsidRPr="00EA2D08">
        <w:rPr>
          <w:b/>
          <w:bCs/>
        </w:rPr>
        <w:t xml:space="preserve"> </w:t>
      </w:r>
      <w:r w:rsidR="00312E61" w:rsidRPr="00EA2D08">
        <w:rPr>
          <w:b/>
          <w:bCs/>
        </w:rPr>
        <w:t xml:space="preserve">at </w:t>
      </w:r>
      <w:r w:rsidR="000900EE">
        <w:rPr>
          <w:b/>
          <w:bCs/>
        </w:rPr>
        <w:t>3</w:t>
      </w:r>
      <w:r w:rsidR="00312E61" w:rsidRPr="00EA2D08">
        <w:rPr>
          <w:b/>
          <w:bCs/>
        </w:rPr>
        <w:t>:</w:t>
      </w:r>
      <w:r w:rsidR="000900EE">
        <w:rPr>
          <w:b/>
          <w:bCs/>
        </w:rPr>
        <w:t>57</w:t>
      </w:r>
      <w:r w:rsidR="00312E61" w:rsidRPr="00EA2D08">
        <w:rPr>
          <w:b/>
          <w:bCs/>
        </w:rPr>
        <w:t>pm</w:t>
      </w:r>
    </w:p>
    <w:sectPr w:rsidR="00DC24C3" w:rsidRPr="00EA2D08" w:rsidSect="0039368A">
      <w:headerReference w:type="default" r:id="rId11"/>
      <w:pgSz w:w="12240" w:h="15840"/>
      <w:pgMar w:top="1440" w:right="144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B119C" w14:textId="77777777" w:rsidR="00A66C37" w:rsidRDefault="00A66C37" w:rsidP="0039368A">
      <w:pPr>
        <w:spacing w:after="0" w:line="240" w:lineRule="auto"/>
      </w:pPr>
      <w:r>
        <w:separator/>
      </w:r>
    </w:p>
  </w:endnote>
  <w:endnote w:type="continuationSeparator" w:id="0">
    <w:p w14:paraId="60C35AA4" w14:textId="77777777" w:rsidR="00A66C37" w:rsidRDefault="00A66C37" w:rsidP="00393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DE8DF" w14:textId="77777777" w:rsidR="00A66C37" w:rsidRDefault="00A66C37" w:rsidP="0039368A">
      <w:pPr>
        <w:spacing w:after="0" w:line="240" w:lineRule="auto"/>
      </w:pPr>
      <w:r>
        <w:separator/>
      </w:r>
    </w:p>
  </w:footnote>
  <w:footnote w:type="continuationSeparator" w:id="0">
    <w:p w14:paraId="38B42C61" w14:textId="77777777" w:rsidR="00A66C37" w:rsidRDefault="00A66C37" w:rsidP="003936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385E" w14:textId="59362394" w:rsidR="00DC24C3" w:rsidRDefault="00DC24C3">
    <w:pPr>
      <w:pStyle w:val="Header"/>
    </w:pPr>
    <w:r>
      <w:rPr>
        <w:noProof/>
      </w:rPr>
      <w:drawing>
        <wp:inline distT="0" distB="0" distL="0" distR="0" wp14:anchorId="27A005D5" wp14:editId="54482E6D">
          <wp:extent cx="6701876" cy="989330"/>
          <wp:effectExtent l="0" t="0" r="381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1503" cy="99813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90D6D"/>
    <w:multiLevelType w:val="hybridMultilevel"/>
    <w:tmpl w:val="DEAC1342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26EF3"/>
    <w:multiLevelType w:val="hybridMultilevel"/>
    <w:tmpl w:val="E00000FA"/>
    <w:lvl w:ilvl="0" w:tplc="C220CA34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64004B6">
      <w:start w:val="1"/>
      <w:numFmt w:val="lowerLetter"/>
      <w:lvlText w:val="%2."/>
      <w:lvlJc w:val="left"/>
      <w:pPr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E05A0"/>
    <w:multiLevelType w:val="hybridMultilevel"/>
    <w:tmpl w:val="A12E0A78"/>
    <w:lvl w:ilvl="0" w:tplc="97005684">
      <w:start w:val="9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" w15:restartNumberingAfterBreak="0">
    <w:nsid w:val="1E7F2285"/>
    <w:multiLevelType w:val="hybridMultilevel"/>
    <w:tmpl w:val="E38046FE"/>
    <w:lvl w:ilvl="0" w:tplc="F6E8EEB4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7D301536">
      <w:start w:val="1"/>
      <w:numFmt w:val="lowerLetter"/>
      <w:lvlText w:val="%2."/>
      <w:lvlJc w:val="left"/>
      <w:pPr>
        <w:ind w:left="153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C216F"/>
    <w:multiLevelType w:val="hybridMultilevel"/>
    <w:tmpl w:val="B23066C2"/>
    <w:lvl w:ilvl="0" w:tplc="DBAA92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9558EA6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917F9"/>
    <w:multiLevelType w:val="hybridMultilevel"/>
    <w:tmpl w:val="27FEB9BA"/>
    <w:lvl w:ilvl="0" w:tplc="0CF8D738">
      <w:start w:val="1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" w15:restartNumberingAfterBreak="0">
    <w:nsid w:val="25F01DD8"/>
    <w:multiLevelType w:val="hybridMultilevel"/>
    <w:tmpl w:val="D2024338"/>
    <w:lvl w:ilvl="0" w:tplc="20FCB174">
      <w:start w:val="1"/>
      <w:numFmt w:val="upperRoman"/>
      <w:lvlText w:val="%1."/>
      <w:lvlJc w:val="righ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D039F7"/>
    <w:multiLevelType w:val="hybridMultilevel"/>
    <w:tmpl w:val="99B07C9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A1B55"/>
    <w:multiLevelType w:val="hybridMultilevel"/>
    <w:tmpl w:val="8D1E3E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8392819"/>
    <w:multiLevelType w:val="hybridMultilevel"/>
    <w:tmpl w:val="EB0CE21E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A6E4ABD"/>
    <w:multiLevelType w:val="hybridMultilevel"/>
    <w:tmpl w:val="E9142D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6F4A76"/>
    <w:multiLevelType w:val="multilevel"/>
    <w:tmpl w:val="ACE4310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0F35223"/>
    <w:multiLevelType w:val="multilevel"/>
    <w:tmpl w:val="C0D6632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A474E2"/>
    <w:multiLevelType w:val="multilevel"/>
    <w:tmpl w:val="9A5E7BE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B62776"/>
    <w:multiLevelType w:val="hybridMultilevel"/>
    <w:tmpl w:val="315A90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4"/>
  </w:num>
  <w:num w:numId="5">
    <w:abstractNumId w:val="9"/>
  </w:num>
  <w:num w:numId="6">
    <w:abstractNumId w:val="14"/>
  </w:num>
  <w:num w:numId="7">
    <w:abstractNumId w:val="0"/>
  </w:num>
  <w:num w:numId="8">
    <w:abstractNumId w:val="10"/>
  </w:num>
  <w:num w:numId="9">
    <w:abstractNumId w:val="6"/>
  </w:num>
  <w:num w:numId="10">
    <w:abstractNumId w:val="8"/>
  </w:num>
  <w:num w:numId="11">
    <w:abstractNumId w:val="3"/>
  </w:num>
  <w:num w:numId="12">
    <w:abstractNumId w:val="7"/>
  </w:num>
  <w:num w:numId="13">
    <w:abstractNumId w:val="1"/>
  </w:num>
  <w:num w:numId="14">
    <w:abstractNumId w:val="5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Dc3NTMwMzAytjRV0lEKTi0uzszPAykwNqsFAOmEaR8tAAAA"/>
  </w:docVars>
  <w:rsids>
    <w:rsidRoot w:val="0039368A"/>
    <w:rsid w:val="00004779"/>
    <w:rsid w:val="0000553A"/>
    <w:rsid w:val="00005AE2"/>
    <w:rsid w:val="00006AED"/>
    <w:rsid w:val="00016824"/>
    <w:rsid w:val="00017693"/>
    <w:rsid w:val="00020C05"/>
    <w:rsid w:val="0002543D"/>
    <w:rsid w:val="00025845"/>
    <w:rsid w:val="0002655A"/>
    <w:rsid w:val="00032872"/>
    <w:rsid w:val="0003596B"/>
    <w:rsid w:val="0004087E"/>
    <w:rsid w:val="00040B27"/>
    <w:rsid w:val="0004481A"/>
    <w:rsid w:val="00044F73"/>
    <w:rsid w:val="00052E31"/>
    <w:rsid w:val="00055565"/>
    <w:rsid w:val="000574E5"/>
    <w:rsid w:val="0005766F"/>
    <w:rsid w:val="000628AB"/>
    <w:rsid w:val="00062F1D"/>
    <w:rsid w:val="00071331"/>
    <w:rsid w:val="00072EB1"/>
    <w:rsid w:val="00073356"/>
    <w:rsid w:val="000734CD"/>
    <w:rsid w:val="000826FE"/>
    <w:rsid w:val="000900EE"/>
    <w:rsid w:val="00096AAE"/>
    <w:rsid w:val="000A0A22"/>
    <w:rsid w:val="000A140D"/>
    <w:rsid w:val="000A3516"/>
    <w:rsid w:val="000A55AD"/>
    <w:rsid w:val="000A6765"/>
    <w:rsid w:val="000A7CAA"/>
    <w:rsid w:val="000B079C"/>
    <w:rsid w:val="000B0EE9"/>
    <w:rsid w:val="000B2F1C"/>
    <w:rsid w:val="000B4790"/>
    <w:rsid w:val="000B4C98"/>
    <w:rsid w:val="000C0200"/>
    <w:rsid w:val="000C1EC8"/>
    <w:rsid w:val="000C361B"/>
    <w:rsid w:val="000C43A1"/>
    <w:rsid w:val="000C625B"/>
    <w:rsid w:val="000D1138"/>
    <w:rsid w:val="000D3905"/>
    <w:rsid w:val="000D40F7"/>
    <w:rsid w:val="000D4C0D"/>
    <w:rsid w:val="000D6CF3"/>
    <w:rsid w:val="000E469D"/>
    <w:rsid w:val="000E5BA6"/>
    <w:rsid w:val="000E7C6D"/>
    <w:rsid w:val="000F09BE"/>
    <w:rsid w:val="000F141F"/>
    <w:rsid w:val="000F5117"/>
    <w:rsid w:val="000F6CD3"/>
    <w:rsid w:val="00100301"/>
    <w:rsid w:val="001005D2"/>
    <w:rsid w:val="0010241D"/>
    <w:rsid w:val="00103FC7"/>
    <w:rsid w:val="00112FB4"/>
    <w:rsid w:val="00114A15"/>
    <w:rsid w:val="001163A3"/>
    <w:rsid w:val="00124D9C"/>
    <w:rsid w:val="0013472E"/>
    <w:rsid w:val="00135F6C"/>
    <w:rsid w:val="00137036"/>
    <w:rsid w:val="0013741B"/>
    <w:rsid w:val="00140D36"/>
    <w:rsid w:val="00140F9B"/>
    <w:rsid w:val="001440FC"/>
    <w:rsid w:val="00144AAB"/>
    <w:rsid w:val="001453AB"/>
    <w:rsid w:val="00150F21"/>
    <w:rsid w:val="00152B78"/>
    <w:rsid w:val="001530A9"/>
    <w:rsid w:val="00156D85"/>
    <w:rsid w:val="00161FE8"/>
    <w:rsid w:val="001717D6"/>
    <w:rsid w:val="00171BF9"/>
    <w:rsid w:val="00171F4C"/>
    <w:rsid w:val="0018330F"/>
    <w:rsid w:val="00187274"/>
    <w:rsid w:val="001977F8"/>
    <w:rsid w:val="001A6092"/>
    <w:rsid w:val="001A7860"/>
    <w:rsid w:val="001B0AFB"/>
    <w:rsid w:val="001B0EB4"/>
    <w:rsid w:val="001B373B"/>
    <w:rsid w:val="001B5876"/>
    <w:rsid w:val="001C0D1E"/>
    <w:rsid w:val="001C26E8"/>
    <w:rsid w:val="001C3758"/>
    <w:rsid w:val="001C7491"/>
    <w:rsid w:val="001D0A61"/>
    <w:rsid w:val="001D1906"/>
    <w:rsid w:val="001D3916"/>
    <w:rsid w:val="001E6868"/>
    <w:rsid w:val="001E6A35"/>
    <w:rsid w:val="001E74DA"/>
    <w:rsid w:val="001F1AC7"/>
    <w:rsid w:val="001F1F58"/>
    <w:rsid w:val="001F67F1"/>
    <w:rsid w:val="0020196C"/>
    <w:rsid w:val="00215BD8"/>
    <w:rsid w:val="002228B0"/>
    <w:rsid w:val="00224B74"/>
    <w:rsid w:val="00224D3E"/>
    <w:rsid w:val="00227E2C"/>
    <w:rsid w:val="00230EDF"/>
    <w:rsid w:val="00234F52"/>
    <w:rsid w:val="00237A94"/>
    <w:rsid w:val="002419B4"/>
    <w:rsid w:val="00243681"/>
    <w:rsid w:val="00244242"/>
    <w:rsid w:val="0024687C"/>
    <w:rsid w:val="0024734C"/>
    <w:rsid w:val="00247625"/>
    <w:rsid w:val="00250111"/>
    <w:rsid w:val="0025133B"/>
    <w:rsid w:val="0026173B"/>
    <w:rsid w:val="00262A8B"/>
    <w:rsid w:val="00264932"/>
    <w:rsid w:val="0026554B"/>
    <w:rsid w:val="002679EF"/>
    <w:rsid w:val="00267B5C"/>
    <w:rsid w:val="00273DA6"/>
    <w:rsid w:val="002743B2"/>
    <w:rsid w:val="00277743"/>
    <w:rsid w:val="00277A13"/>
    <w:rsid w:val="00281B42"/>
    <w:rsid w:val="0028467A"/>
    <w:rsid w:val="002879FD"/>
    <w:rsid w:val="002906E3"/>
    <w:rsid w:val="002917CB"/>
    <w:rsid w:val="00292A89"/>
    <w:rsid w:val="00292CB1"/>
    <w:rsid w:val="00293805"/>
    <w:rsid w:val="002945B0"/>
    <w:rsid w:val="002952E5"/>
    <w:rsid w:val="002955BC"/>
    <w:rsid w:val="002A6B59"/>
    <w:rsid w:val="002B01E5"/>
    <w:rsid w:val="002B19E8"/>
    <w:rsid w:val="002C1496"/>
    <w:rsid w:val="002C16E8"/>
    <w:rsid w:val="002C4242"/>
    <w:rsid w:val="002D48DC"/>
    <w:rsid w:val="002D57D7"/>
    <w:rsid w:val="002D6BF4"/>
    <w:rsid w:val="002D7F1B"/>
    <w:rsid w:val="002E2ACA"/>
    <w:rsid w:val="002E4C76"/>
    <w:rsid w:val="002E6CCC"/>
    <w:rsid w:val="002F08E6"/>
    <w:rsid w:val="002F1093"/>
    <w:rsid w:val="00300D97"/>
    <w:rsid w:val="00302F37"/>
    <w:rsid w:val="0030617E"/>
    <w:rsid w:val="0030633A"/>
    <w:rsid w:val="003079CE"/>
    <w:rsid w:val="00310D47"/>
    <w:rsid w:val="00312E61"/>
    <w:rsid w:val="003145BE"/>
    <w:rsid w:val="00314C41"/>
    <w:rsid w:val="00316619"/>
    <w:rsid w:val="00322772"/>
    <w:rsid w:val="00322CD6"/>
    <w:rsid w:val="00325D4D"/>
    <w:rsid w:val="003269AE"/>
    <w:rsid w:val="00330EB2"/>
    <w:rsid w:val="00334A30"/>
    <w:rsid w:val="00335E72"/>
    <w:rsid w:val="00341383"/>
    <w:rsid w:val="00356CB2"/>
    <w:rsid w:val="00356EC6"/>
    <w:rsid w:val="00360684"/>
    <w:rsid w:val="00366583"/>
    <w:rsid w:val="00372D82"/>
    <w:rsid w:val="0037747B"/>
    <w:rsid w:val="003931AA"/>
    <w:rsid w:val="0039368A"/>
    <w:rsid w:val="00394460"/>
    <w:rsid w:val="00396C33"/>
    <w:rsid w:val="003A6087"/>
    <w:rsid w:val="003A60C2"/>
    <w:rsid w:val="003A6803"/>
    <w:rsid w:val="003A6F90"/>
    <w:rsid w:val="003A7D29"/>
    <w:rsid w:val="003B0CA0"/>
    <w:rsid w:val="003C04F6"/>
    <w:rsid w:val="003C62EF"/>
    <w:rsid w:val="003D6DF3"/>
    <w:rsid w:val="003E29AD"/>
    <w:rsid w:val="003E37D0"/>
    <w:rsid w:val="003E6331"/>
    <w:rsid w:val="003F412F"/>
    <w:rsid w:val="00400185"/>
    <w:rsid w:val="004035B0"/>
    <w:rsid w:val="00404226"/>
    <w:rsid w:val="004109AA"/>
    <w:rsid w:val="004118A7"/>
    <w:rsid w:val="00414812"/>
    <w:rsid w:val="00420690"/>
    <w:rsid w:val="004254E1"/>
    <w:rsid w:val="00432A9B"/>
    <w:rsid w:val="004340F5"/>
    <w:rsid w:val="00434630"/>
    <w:rsid w:val="0044151F"/>
    <w:rsid w:val="004438A3"/>
    <w:rsid w:val="0044559E"/>
    <w:rsid w:val="0045275E"/>
    <w:rsid w:val="00456371"/>
    <w:rsid w:val="00457CEE"/>
    <w:rsid w:val="00462A0B"/>
    <w:rsid w:val="00462A53"/>
    <w:rsid w:val="00477C5F"/>
    <w:rsid w:val="00486E8F"/>
    <w:rsid w:val="00486EF7"/>
    <w:rsid w:val="0049183B"/>
    <w:rsid w:val="00493A7D"/>
    <w:rsid w:val="00494147"/>
    <w:rsid w:val="004948F5"/>
    <w:rsid w:val="00496CEE"/>
    <w:rsid w:val="004A2772"/>
    <w:rsid w:val="004A3FF9"/>
    <w:rsid w:val="004A42F4"/>
    <w:rsid w:val="004A5033"/>
    <w:rsid w:val="004A5FDB"/>
    <w:rsid w:val="004A652E"/>
    <w:rsid w:val="004B1626"/>
    <w:rsid w:val="004B2CD2"/>
    <w:rsid w:val="004B59E8"/>
    <w:rsid w:val="004C137D"/>
    <w:rsid w:val="004C1912"/>
    <w:rsid w:val="004C22F0"/>
    <w:rsid w:val="004C4734"/>
    <w:rsid w:val="004D33AB"/>
    <w:rsid w:val="004D388F"/>
    <w:rsid w:val="004D5D80"/>
    <w:rsid w:val="004E1513"/>
    <w:rsid w:val="004F03F1"/>
    <w:rsid w:val="004F102C"/>
    <w:rsid w:val="005010E9"/>
    <w:rsid w:val="005113CD"/>
    <w:rsid w:val="0051715A"/>
    <w:rsid w:val="00522964"/>
    <w:rsid w:val="00522BAB"/>
    <w:rsid w:val="00525718"/>
    <w:rsid w:val="0053097C"/>
    <w:rsid w:val="00534A19"/>
    <w:rsid w:val="00535560"/>
    <w:rsid w:val="00545695"/>
    <w:rsid w:val="005457E9"/>
    <w:rsid w:val="005462B1"/>
    <w:rsid w:val="005473DF"/>
    <w:rsid w:val="005513EC"/>
    <w:rsid w:val="005529FB"/>
    <w:rsid w:val="00554221"/>
    <w:rsid w:val="00556512"/>
    <w:rsid w:val="00557C47"/>
    <w:rsid w:val="00560920"/>
    <w:rsid w:val="00562C83"/>
    <w:rsid w:val="00563C58"/>
    <w:rsid w:val="0056701B"/>
    <w:rsid w:val="00572925"/>
    <w:rsid w:val="00572D26"/>
    <w:rsid w:val="00573CDC"/>
    <w:rsid w:val="00574F01"/>
    <w:rsid w:val="0057666D"/>
    <w:rsid w:val="00580D53"/>
    <w:rsid w:val="00581BC9"/>
    <w:rsid w:val="00583036"/>
    <w:rsid w:val="00590077"/>
    <w:rsid w:val="00590106"/>
    <w:rsid w:val="00591BBB"/>
    <w:rsid w:val="0059524B"/>
    <w:rsid w:val="00596021"/>
    <w:rsid w:val="00596921"/>
    <w:rsid w:val="005A5434"/>
    <w:rsid w:val="005A7A23"/>
    <w:rsid w:val="005B2BEE"/>
    <w:rsid w:val="005B45A4"/>
    <w:rsid w:val="005B5A61"/>
    <w:rsid w:val="005C04C1"/>
    <w:rsid w:val="005C1FAE"/>
    <w:rsid w:val="005C2534"/>
    <w:rsid w:val="005D0A45"/>
    <w:rsid w:val="005D26C8"/>
    <w:rsid w:val="005D5E30"/>
    <w:rsid w:val="005D669C"/>
    <w:rsid w:val="005E1850"/>
    <w:rsid w:val="005E3A04"/>
    <w:rsid w:val="005E3CB8"/>
    <w:rsid w:val="005E42F7"/>
    <w:rsid w:val="005E4ACE"/>
    <w:rsid w:val="005E4B88"/>
    <w:rsid w:val="005E4DF6"/>
    <w:rsid w:val="005F0421"/>
    <w:rsid w:val="00604189"/>
    <w:rsid w:val="00606145"/>
    <w:rsid w:val="0062701C"/>
    <w:rsid w:val="00645FBC"/>
    <w:rsid w:val="006476B6"/>
    <w:rsid w:val="00654F21"/>
    <w:rsid w:val="00655400"/>
    <w:rsid w:val="006563A5"/>
    <w:rsid w:val="00660B2C"/>
    <w:rsid w:val="00664191"/>
    <w:rsid w:val="00672E08"/>
    <w:rsid w:val="00673C6B"/>
    <w:rsid w:val="00675C8F"/>
    <w:rsid w:val="006768F6"/>
    <w:rsid w:val="00682546"/>
    <w:rsid w:val="00685715"/>
    <w:rsid w:val="006878EE"/>
    <w:rsid w:val="0069009F"/>
    <w:rsid w:val="00691065"/>
    <w:rsid w:val="006922C8"/>
    <w:rsid w:val="00692A03"/>
    <w:rsid w:val="00693816"/>
    <w:rsid w:val="006968B9"/>
    <w:rsid w:val="006A1ED6"/>
    <w:rsid w:val="006A47E7"/>
    <w:rsid w:val="006A48D7"/>
    <w:rsid w:val="006A4CC9"/>
    <w:rsid w:val="006B423B"/>
    <w:rsid w:val="006C1B21"/>
    <w:rsid w:val="006C30F5"/>
    <w:rsid w:val="006D1379"/>
    <w:rsid w:val="006D6A13"/>
    <w:rsid w:val="006E008A"/>
    <w:rsid w:val="006E1287"/>
    <w:rsid w:val="006E2C29"/>
    <w:rsid w:val="006E7A75"/>
    <w:rsid w:val="00701D76"/>
    <w:rsid w:val="0070242B"/>
    <w:rsid w:val="007057E7"/>
    <w:rsid w:val="00705D20"/>
    <w:rsid w:val="007079A0"/>
    <w:rsid w:val="00720885"/>
    <w:rsid w:val="0072096B"/>
    <w:rsid w:val="007210D1"/>
    <w:rsid w:val="007214A6"/>
    <w:rsid w:val="00725CD3"/>
    <w:rsid w:val="0072646D"/>
    <w:rsid w:val="00726E87"/>
    <w:rsid w:val="007273C9"/>
    <w:rsid w:val="00731585"/>
    <w:rsid w:val="00731CAE"/>
    <w:rsid w:val="00740626"/>
    <w:rsid w:val="0074318A"/>
    <w:rsid w:val="0074398C"/>
    <w:rsid w:val="007439D4"/>
    <w:rsid w:val="00743C01"/>
    <w:rsid w:val="00744D8E"/>
    <w:rsid w:val="007471D8"/>
    <w:rsid w:val="00752D6C"/>
    <w:rsid w:val="00770AFB"/>
    <w:rsid w:val="00773892"/>
    <w:rsid w:val="0077434C"/>
    <w:rsid w:val="007755E8"/>
    <w:rsid w:val="007761C4"/>
    <w:rsid w:val="0077769A"/>
    <w:rsid w:val="00783717"/>
    <w:rsid w:val="00794AD7"/>
    <w:rsid w:val="007A1723"/>
    <w:rsid w:val="007A3574"/>
    <w:rsid w:val="007B4E3F"/>
    <w:rsid w:val="007C739B"/>
    <w:rsid w:val="007D36A1"/>
    <w:rsid w:val="007D737F"/>
    <w:rsid w:val="007E083D"/>
    <w:rsid w:val="007E2E44"/>
    <w:rsid w:val="007E3A26"/>
    <w:rsid w:val="007E3E8D"/>
    <w:rsid w:val="007E5CBD"/>
    <w:rsid w:val="007F281E"/>
    <w:rsid w:val="007F39E1"/>
    <w:rsid w:val="007F4E25"/>
    <w:rsid w:val="008005FB"/>
    <w:rsid w:val="00803A5B"/>
    <w:rsid w:val="00805300"/>
    <w:rsid w:val="008058F6"/>
    <w:rsid w:val="008141C4"/>
    <w:rsid w:val="00814397"/>
    <w:rsid w:val="00814FCD"/>
    <w:rsid w:val="008150D6"/>
    <w:rsid w:val="00815DC3"/>
    <w:rsid w:val="008160AE"/>
    <w:rsid w:val="00825B2E"/>
    <w:rsid w:val="00827B5F"/>
    <w:rsid w:val="008420D3"/>
    <w:rsid w:val="008524A4"/>
    <w:rsid w:val="00852D11"/>
    <w:rsid w:val="00855C1A"/>
    <w:rsid w:val="0085751E"/>
    <w:rsid w:val="00857B54"/>
    <w:rsid w:val="00861EBC"/>
    <w:rsid w:val="0086324C"/>
    <w:rsid w:val="00864FCF"/>
    <w:rsid w:val="0086604A"/>
    <w:rsid w:val="00870B4C"/>
    <w:rsid w:val="00870BA8"/>
    <w:rsid w:val="008714A1"/>
    <w:rsid w:val="00882608"/>
    <w:rsid w:val="00882A28"/>
    <w:rsid w:val="0088474F"/>
    <w:rsid w:val="008953C1"/>
    <w:rsid w:val="00895D2B"/>
    <w:rsid w:val="00896063"/>
    <w:rsid w:val="00897EA1"/>
    <w:rsid w:val="008A603B"/>
    <w:rsid w:val="008B2D46"/>
    <w:rsid w:val="008B57FD"/>
    <w:rsid w:val="008B7D9A"/>
    <w:rsid w:val="008C04C4"/>
    <w:rsid w:val="008C1AB8"/>
    <w:rsid w:val="008C72A8"/>
    <w:rsid w:val="008C7D55"/>
    <w:rsid w:val="008D0DA5"/>
    <w:rsid w:val="008D10F7"/>
    <w:rsid w:val="008D15AC"/>
    <w:rsid w:val="008D6455"/>
    <w:rsid w:val="008E0EB6"/>
    <w:rsid w:val="008E6532"/>
    <w:rsid w:val="008F253B"/>
    <w:rsid w:val="008F644F"/>
    <w:rsid w:val="009034C2"/>
    <w:rsid w:val="00904A00"/>
    <w:rsid w:val="00911BEA"/>
    <w:rsid w:val="00916643"/>
    <w:rsid w:val="0091691F"/>
    <w:rsid w:val="00917B17"/>
    <w:rsid w:val="0092169E"/>
    <w:rsid w:val="00923768"/>
    <w:rsid w:val="009264D8"/>
    <w:rsid w:val="00927D0C"/>
    <w:rsid w:val="009339A3"/>
    <w:rsid w:val="009343BE"/>
    <w:rsid w:val="00943326"/>
    <w:rsid w:val="00950B85"/>
    <w:rsid w:val="00951B17"/>
    <w:rsid w:val="00954C03"/>
    <w:rsid w:val="00955F54"/>
    <w:rsid w:val="00956331"/>
    <w:rsid w:val="00960C57"/>
    <w:rsid w:val="00963DD6"/>
    <w:rsid w:val="00970F27"/>
    <w:rsid w:val="009720F6"/>
    <w:rsid w:val="00980D56"/>
    <w:rsid w:val="00983C48"/>
    <w:rsid w:val="009915BE"/>
    <w:rsid w:val="00997F5C"/>
    <w:rsid w:val="009A0904"/>
    <w:rsid w:val="009A1C45"/>
    <w:rsid w:val="009A2231"/>
    <w:rsid w:val="009A5FA7"/>
    <w:rsid w:val="009B0C0E"/>
    <w:rsid w:val="009B50FE"/>
    <w:rsid w:val="009B5548"/>
    <w:rsid w:val="009B7F01"/>
    <w:rsid w:val="009C070E"/>
    <w:rsid w:val="009C0CAF"/>
    <w:rsid w:val="009C2502"/>
    <w:rsid w:val="009C2917"/>
    <w:rsid w:val="009D1730"/>
    <w:rsid w:val="009D4CE1"/>
    <w:rsid w:val="009D5293"/>
    <w:rsid w:val="009D68D8"/>
    <w:rsid w:val="00A00CC5"/>
    <w:rsid w:val="00A10A43"/>
    <w:rsid w:val="00A113F3"/>
    <w:rsid w:val="00A13512"/>
    <w:rsid w:val="00A14CF4"/>
    <w:rsid w:val="00A24FB3"/>
    <w:rsid w:val="00A25D39"/>
    <w:rsid w:val="00A26DC4"/>
    <w:rsid w:val="00A30A82"/>
    <w:rsid w:val="00A30ADB"/>
    <w:rsid w:val="00A30B2F"/>
    <w:rsid w:val="00A30CC2"/>
    <w:rsid w:val="00A36AB4"/>
    <w:rsid w:val="00A434BB"/>
    <w:rsid w:val="00A46997"/>
    <w:rsid w:val="00A51890"/>
    <w:rsid w:val="00A51AD8"/>
    <w:rsid w:val="00A51C72"/>
    <w:rsid w:val="00A51CCB"/>
    <w:rsid w:val="00A567CD"/>
    <w:rsid w:val="00A56A25"/>
    <w:rsid w:val="00A56EED"/>
    <w:rsid w:val="00A57A45"/>
    <w:rsid w:val="00A60FD5"/>
    <w:rsid w:val="00A61D62"/>
    <w:rsid w:val="00A63194"/>
    <w:rsid w:val="00A654E7"/>
    <w:rsid w:val="00A669F1"/>
    <w:rsid w:val="00A66C37"/>
    <w:rsid w:val="00A70D39"/>
    <w:rsid w:val="00A8118A"/>
    <w:rsid w:val="00A908CA"/>
    <w:rsid w:val="00A93DA1"/>
    <w:rsid w:val="00A96B81"/>
    <w:rsid w:val="00AA1CFA"/>
    <w:rsid w:val="00AA36BD"/>
    <w:rsid w:val="00AB25C1"/>
    <w:rsid w:val="00AB6B8E"/>
    <w:rsid w:val="00AC0BD4"/>
    <w:rsid w:val="00AC1959"/>
    <w:rsid w:val="00AC3248"/>
    <w:rsid w:val="00AC39F3"/>
    <w:rsid w:val="00AC4CD2"/>
    <w:rsid w:val="00AC5730"/>
    <w:rsid w:val="00AD1AD1"/>
    <w:rsid w:val="00AD7C78"/>
    <w:rsid w:val="00AE29F1"/>
    <w:rsid w:val="00AE2F07"/>
    <w:rsid w:val="00AE5F83"/>
    <w:rsid w:val="00AE79F0"/>
    <w:rsid w:val="00AF0F47"/>
    <w:rsid w:val="00B04F5B"/>
    <w:rsid w:val="00B07B70"/>
    <w:rsid w:val="00B12451"/>
    <w:rsid w:val="00B1324D"/>
    <w:rsid w:val="00B13E2F"/>
    <w:rsid w:val="00B20CCE"/>
    <w:rsid w:val="00B22BDB"/>
    <w:rsid w:val="00B30E1A"/>
    <w:rsid w:val="00B33ED3"/>
    <w:rsid w:val="00B3529E"/>
    <w:rsid w:val="00B374BB"/>
    <w:rsid w:val="00B37893"/>
    <w:rsid w:val="00B37D07"/>
    <w:rsid w:val="00B47CF4"/>
    <w:rsid w:val="00B53EBE"/>
    <w:rsid w:val="00B53FD2"/>
    <w:rsid w:val="00B55796"/>
    <w:rsid w:val="00B56A2E"/>
    <w:rsid w:val="00B60DF0"/>
    <w:rsid w:val="00B6153D"/>
    <w:rsid w:val="00B6279D"/>
    <w:rsid w:val="00B65CAC"/>
    <w:rsid w:val="00B67F2E"/>
    <w:rsid w:val="00B71EC5"/>
    <w:rsid w:val="00B72D39"/>
    <w:rsid w:val="00B80082"/>
    <w:rsid w:val="00B828E4"/>
    <w:rsid w:val="00B86867"/>
    <w:rsid w:val="00B87854"/>
    <w:rsid w:val="00B87C3F"/>
    <w:rsid w:val="00B9272C"/>
    <w:rsid w:val="00B94843"/>
    <w:rsid w:val="00BA0772"/>
    <w:rsid w:val="00BA45C8"/>
    <w:rsid w:val="00BA55A8"/>
    <w:rsid w:val="00BA57C3"/>
    <w:rsid w:val="00BA5820"/>
    <w:rsid w:val="00BA5865"/>
    <w:rsid w:val="00BB5CFB"/>
    <w:rsid w:val="00BB7B45"/>
    <w:rsid w:val="00BC14A0"/>
    <w:rsid w:val="00BC1932"/>
    <w:rsid w:val="00BC3085"/>
    <w:rsid w:val="00BC5C0D"/>
    <w:rsid w:val="00BD290D"/>
    <w:rsid w:val="00BD3201"/>
    <w:rsid w:val="00BD4A19"/>
    <w:rsid w:val="00BE18FC"/>
    <w:rsid w:val="00BF1B6C"/>
    <w:rsid w:val="00BF2171"/>
    <w:rsid w:val="00BF5EF6"/>
    <w:rsid w:val="00BF66D7"/>
    <w:rsid w:val="00C0449C"/>
    <w:rsid w:val="00C0713B"/>
    <w:rsid w:val="00C151DC"/>
    <w:rsid w:val="00C1768A"/>
    <w:rsid w:val="00C23BCB"/>
    <w:rsid w:val="00C24AE4"/>
    <w:rsid w:val="00C3300C"/>
    <w:rsid w:val="00C355C3"/>
    <w:rsid w:val="00C41317"/>
    <w:rsid w:val="00C414A7"/>
    <w:rsid w:val="00C4182A"/>
    <w:rsid w:val="00C43DF7"/>
    <w:rsid w:val="00C452E9"/>
    <w:rsid w:val="00C46DDD"/>
    <w:rsid w:val="00C524AB"/>
    <w:rsid w:val="00C532C6"/>
    <w:rsid w:val="00C5519D"/>
    <w:rsid w:val="00C5714B"/>
    <w:rsid w:val="00C57548"/>
    <w:rsid w:val="00C60DFA"/>
    <w:rsid w:val="00C62932"/>
    <w:rsid w:val="00C62BE5"/>
    <w:rsid w:val="00C63C03"/>
    <w:rsid w:val="00C63E77"/>
    <w:rsid w:val="00C6501C"/>
    <w:rsid w:val="00C65FAC"/>
    <w:rsid w:val="00C76C2D"/>
    <w:rsid w:val="00C808DE"/>
    <w:rsid w:val="00C86BBC"/>
    <w:rsid w:val="00C91567"/>
    <w:rsid w:val="00C922F1"/>
    <w:rsid w:val="00C9442B"/>
    <w:rsid w:val="00C97BFE"/>
    <w:rsid w:val="00CA192E"/>
    <w:rsid w:val="00CA46CE"/>
    <w:rsid w:val="00CA6977"/>
    <w:rsid w:val="00CA7CCA"/>
    <w:rsid w:val="00CB0BC3"/>
    <w:rsid w:val="00CB55BB"/>
    <w:rsid w:val="00CB65EC"/>
    <w:rsid w:val="00CB7CD2"/>
    <w:rsid w:val="00CC1AB9"/>
    <w:rsid w:val="00CC596A"/>
    <w:rsid w:val="00CC5F98"/>
    <w:rsid w:val="00CC6B1E"/>
    <w:rsid w:val="00CC715F"/>
    <w:rsid w:val="00CD1CA8"/>
    <w:rsid w:val="00CD7F62"/>
    <w:rsid w:val="00CE5081"/>
    <w:rsid w:val="00CE641A"/>
    <w:rsid w:val="00CF036B"/>
    <w:rsid w:val="00D00F91"/>
    <w:rsid w:val="00D03C4E"/>
    <w:rsid w:val="00D05D42"/>
    <w:rsid w:val="00D06792"/>
    <w:rsid w:val="00D07692"/>
    <w:rsid w:val="00D077E8"/>
    <w:rsid w:val="00D11C53"/>
    <w:rsid w:val="00D13908"/>
    <w:rsid w:val="00D16252"/>
    <w:rsid w:val="00D22AF5"/>
    <w:rsid w:val="00D232E3"/>
    <w:rsid w:val="00D266EC"/>
    <w:rsid w:val="00D309AD"/>
    <w:rsid w:val="00D33914"/>
    <w:rsid w:val="00D34324"/>
    <w:rsid w:val="00D42BA0"/>
    <w:rsid w:val="00D460E4"/>
    <w:rsid w:val="00D4656A"/>
    <w:rsid w:val="00D46C23"/>
    <w:rsid w:val="00D559FD"/>
    <w:rsid w:val="00D60591"/>
    <w:rsid w:val="00D60606"/>
    <w:rsid w:val="00D61F49"/>
    <w:rsid w:val="00D63A3C"/>
    <w:rsid w:val="00D6465E"/>
    <w:rsid w:val="00D65D9B"/>
    <w:rsid w:val="00D70A8E"/>
    <w:rsid w:val="00D72AD8"/>
    <w:rsid w:val="00D736B3"/>
    <w:rsid w:val="00D74AF9"/>
    <w:rsid w:val="00D8009A"/>
    <w:rsid w:val="00D83440"/>
    <w:rsid w:val="00D9146C"/>
    <w:rsid w:val="00D97836"/>
    <w:rsid w:val="00DA542A"/>
    <w:rsid w:val="00DB1ADC"/>
    <w:rsid w:val="00DB4BD0"/>
    <w:rsid w:val="00DC0F26"/>
    <w:rsid w:val="00DC24C3"/>
    <w:rsid w:val="00DC24DD"/>
    <w:rsid w:val="00DC2B85"/>
    <w:rsid w:val="00DC4525"/>
    <w:rsid w:val="00DD0D9F"/>
    <w:rsid w:val="00DD2487"/>
    <w:rsid w:val="00DD495F"/>
    <w:rsid w:val="00DD5C3D"/>
    <w:rsid w:val="00DD7B54"/>
    <w:rsid w:val="00DE3097"/>
    <w:rsid w:val="00DE7AB7"/>
    <w:rsid w:val="00DF17EB"/>
    <w:rsid w:val="00E032D0"/>
    <w:rsid w:val="00E049C4"/>
    <w:rsid w:val="00E06904"/>
    <w:rsid w:val="00E071AC"/>
    <w:rsid w:val="00E10F7E"/>
    <w:rsid w:val="00E12CA6"/>
    <w:rsid w:val="00E12D7A"/>
    <w:rsid w:val="00E13808"/>
    <w:rsid w:val="00E13FA7"/>
    <w:rsid w:val="00E15C44"/>
    <w:rsid w:val="00E16A19"/>
    <w:rsid w:val="00E20DCB"/>
    <w:rsid w:val="00E251B6"/>
    <w:rsid w:val="00E25586"/>
    <w:rsid w:val="00E408D5"/>
    <w:rsid w:val="00E4527E"/>
    <w:rsid w:val="00E459D3"/>
    <w:rsid w:val="00E5160A"/>
    <w:rsid w:val="00E53D2B"/>
    <w:rsid w:val="00E61625"/>
    <w:rsid w:val="00E635C7"/>
    <w:rsid w:val="00E676AF"/>
    <w:rsid w:val="00E6797F"/>
    <w:rsid w:val="00E72460"/>
    <w:rsid w:val="00E7281B"/>
    <w:rsid w:val="00E73AA0"/>
    <w:rsid w:val="00E801C7"/>
    <w:rsid w:val="00E8070F"/>
    <w:rsid w:val="00E83ACF"/>
    <w:rsid w:val="00E8509F"/>
    <w:rsid w:val="00E86938"/>
    <w:rsid w:val="00E87383"/>
    <w:rsid w:val="00E91D3A"/>
    <w:rsid w:val="00E93497"/>
    <w:rsid w:val="00E96BEC"/>
    <w:rsid w:val="00EA0552"/>
    <w:rsid w:val="00EA1974"/>
    <w:rsid w:val="00EA2527"/>
    <w:rsid w:val="00EA2D08"/>
    <w:rsid w:val="00EA694E"/>
    <w:rsid w:val="00EA6A1D"/>
    <w:rsid w:val="00EB168A"/>
    <w:rsid w:val="00EB1FFC"/>
    <w:rsid w:val="00EB3A15"/>
    <w:rsid w:val="00EB4DA2"/>
    <w:rsid w:val="00EC512B"/>
    <w:rsid w:val="00EC58F9"/>
    <w:rsid w:val="00EC6352"/>
    <w:rsid w:val="00EC66E2"/>
    <w:rsid w:val="00ED1DD0"/>
    <w:rsid w:val="00ED475A"/>
    <w:rsid w:val="00ED5B6F"/>
    <w:rsid w:val="00ED719A"/>
    <w:rsid w:val="00ED7D74"/>
    <w:rsid w:val="00EE0CDA"/>
    <w:rsid w:val="00EE17DE"/>
    <w:rsid w:val="00EE2035"/>
    <w:rsid w:val="00EE229B"/>
    <w:rsid w:val="00EE3309"/>
    <w:rsid w:val="00EE36E2"/>
    <w:rsid w:val="00EE49A4"/>
    <w:rsid w:val="00EF2C67"/>
    <w:rsid w:val="00EF326E"/>
    <w:rsid w:val="00EF52F7"/>
    <w:rsid w:val="00EF5A64"/>
    <w:rsid w:val="00EF5AA6"/>
    <w:rsid w:val="00F06F68"/>
    <w:rsid w:val="00F07752"/>
    <w:rsid w:val="00F1278B"/>
    <w:rsid w:val="00F2000A"/>
    <w:rsid w:val="00F228D5"/>
    <w:rsid w:val="00F22BEA"/>
    <w:rsid w:val="00F23A35"/>
    <w:rsid w:val="00F24B52"/>
    <w:rsid w:val="00F25763"/>
    <w:rsid w:val="00F26B77"/>
    <w:rsid w:val="00F37B9A"/>
    <w:rsid w:val="00F41D3B"/>
    <w:rsid w:val="00F444BE"/>
    <w:rsid w:val="00F51589"/>
    <w:rsid w:val="00F522A4"/>
    <w:rsid w:val="00F54364"/>
    <w:rsid w:val="00F63B0D"/>
    <w:rsid w:val="00F67F26"/>
    <w:rsid w:val="00F70991"/>
    <w:rsid w:val="00F71E60"/>
    <w:rsid w:val="00F73119"/>
    <w:rsid w:val="00F8030E"/>
    <w:rsid w:val="00F8371E"/>
    <w:rsid w:val="00F844FF"/>
    <w:rsid w:val="00F91B50"/>
    <w:rsid w:val="00F94008"/>
    <w:rsid w:val="00F95089"/>
    <w:rsid w:val="00FA3047"/>
    <w:rsid w:val="00FB013F"/>
    <w:rsid w:val="00FB37D1"/>
    <w:rsid w:val="00FB5888"/>
    <w:rsid w:val="00FB7149"/>
    <w:rsid w:val="00FC0146"/>
    <w:rsid w:val="00FC34F8"/>
    <w:rsid w:val="00FC40A8"/>
    <w:rsid w:val="00FD3B2A"/>
    <w:rsid w:val="00FD5284"/>
    <w:rsid w:val="00FD5C81"/>
    <w:rsid w:val="00FD6247"/>
    <w:rsid w:val="00FD6CE0"/>
    <w:rsid w:val="00FD7038"/>
    <w:rsid w:val="00FF26A8"/>
    <w:rsid w:val="00FF42AC"/>
    <w:rsid w:val="00FF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40B36"/>
  <w15:chartTrackingRefBased/>
  <w15:docId w15:val="{B2114B36-9E73-46B0-B5E5-88DA22144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936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39368A"/>
  </w:style>
  <w:style w:type="character" w:customStyle="1" w:styleId="normaltextrun">
    <w:name w:val="normaltextrun"/>
    <w:basedOn w:val="DefaultParagraphFont"/>
    <w:rsid w:val="0039368A"/>
  </w:style>
  <w:style w:type="character" w:customStyle="1" w:styleId="scxw220916237">
    <w:name w:val="scxw220916237"/>
    <w:basedOn w:val="DefaultParagraphFont"/>
    <w:rsid w:val="0039368A"/>
  </w:style>
  <w:style w:type="character" w:customStyle="1" w:styleId="advancedproofingissue">
    <w:name w:val="advancedproofingissue"/>
    <w:basedOn w:val="DefaultParagraphFont"/>
    <w:rsid w:val="0039368A"/>
  </w:style>
  <w:style w:type="paragraph" w:styleId="Header">
    <w:name w:val="header"/>
    <w:basedOn w:val="Normal"/>
    <w:link w:val="HeaderChar"/>
    <w:uiPriority w:val="99"/>
    <w:unhideWhenUsed/>
    <w:rsid w:val="00393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8A"/>
  </w:style>
  <w:style w:type="paragraph" w:styleId="Footer">
    <w:name w:val="footer"/>
    <w:basedOn w:val="Normal"/>
    <w:link w:val="FooterChar"/>
    <w:uiPriority w:val="99"/>
    <w:unhideWhenUsed/>
    <w:rsid w:val="00393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368A"/>
  </w:style>
  <w:style w:type="character" w:styleId="Emphasis">
    <w:name w:val="Emphasis"/>
    <w:basedOn w:val="DefaultParagraphFont"/>
    <w:uiPriority w:val="20"/>
    <w:qFormat/>
    <w:rsid w:val="000B4C98"/>
    <w:rPr>
      <w:i/>
      <w:iCs/>
    </w:rPr>
  </w:style>
  <w:style w:type="paragraph" w:styleId="ListParagraph">
    <w:name w:val="List Paragraph"/>
    <w:basedOn w:val="Normal"/>
    <w:uiPriority w:val="34"/>
    <w:qFormat/>
    <w:rsid w:val="00DC24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36482DDD7CAB4E8F83EF25633D98E4" ma:contentTypeVersion="19" ma:contentTypeDescription="Create a new document." ma:contentTypeScope="" ma:versionID="4ecaca231ac7511cdff8568653c60715">
  <xsd:schema xmlns:xsd="http://www.w3.org/2001/XMLSchema" xmlns:xs="http://www.w3.org/2001/XMLSchema" xmlns:p="http://schemas.microsoft.com/office/2006/metadata/properties" xmlns:ns2="553e2522-a07f-4255-a956-550b8b7add91" xmlns:ns3="15236ec6-c6ce-42d7-8546-f82adff29a0a" targetNamespace="http://schemas.microsoft.com/office/2006/metadata/properties" ma:root="true" ma:fieldsID="deec7df1e6224d7062ee1f99882001c9" ns2:_="" ns3:_="">
    <xsd:import namespace="553e2522-a07f-4255-a956-550b8b7add91"/>
    <xsd:import namespace="15236ec6-c6ce-42d7-8546-f82adff29a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3e2522-a07f-4255-a956-550b8b7add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4b4efb7-149f-46de-b013-89bdcbc69430}" ma:internalName="TaxCatchAll" ma:showField="CatchAllData" ma:web="553e2522-a07f-4255-a956-550b8b7add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36ec6-c6ce-42d7-8546-f82adff29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25b7939-a16f-4a0a-b696-a3224ffc1a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236ec6-c6ce-42d7-8546-f82adff29a0a">
      <Terms xmlns="http://schemas.microsoft.com/office/infopath/2007/PartnerControls"/>
    </lcf76f155ced4ddcb4097134ff3c332f>
    <TaxCatchAll xmlns="553e2522-a07f-4255-a956-550b8b7add9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8F2B5-3A29-419C-B6AF-670D20244A8D}"/>
</file>

<file path=customXml/itemProps2.xml><?xml version="1.0" encoding="utf-8"?>
<ds:datastoreItem xmlns:ds="http://schemas.openxmlformats.org/officeDocument/2006/customXml" ds:itemID="{C29ECFCA-134E-4247-B0C8-95A1CEB1C8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4DCC7E-81FF-4868-9B47-5373A4184B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C72E14-791B-4339-8212-8741BE55D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Hernandez</dc:creator>
  <cp:keywords/>
  <dc:description/>
  <cp:lastModifiedBy>Alejandra Hernandez</cp:lastModifiedBy>
  <cp:revision>56</cp:revision>
  <dcterms:created xsi:type="dcterms:W3CDTF">2022-03-14T23:45:00Z</dcterms:created>
  <dcterms:modified xsi:type="dcterms:W3CDTF">2022-03-15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36482DDD7CAB4E8F83EF25633D98E4</vt:lpwstr>
  </property>
  <property fmtid="{D5CDD505-2E9C-101B-9397-08002B2CF9AE}" pid="3" name="MediaServiceImageTags">
    <vt:lpwstr/>
  </property>
</Properties>
</file>